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FC538D" w14:textId="77777777" w:rsidR="0085134F" w:rsidRDefault="005063EF" w:rsidP="001C4D90">
      <w:pPr>
        <w:pStyle w:val="Heading1"/>
        <w:ind w:left="2160" w:firstLine="720"/>
        <w:jc w:val="both"/>
        <w:rPr>
          <w:rFonts w:ascii="Times New Roman" w:hAnsi="Times New Roman" w:cs="Times New Roman"/>
        </w:rPr>
      </w:pPr>
      <w:bookmarkStart w:id="0" w:name="_Toc331773961"/>
      <w:r w:rsidRPr="00870E5C">
        <w:rPr>
          <w:rFonts w:ascii="Times New Roman" w:hAnsi="Times New Roman" w:cs="Times New Roman"/>
        </w:rPr>
        <w:t xml:space="preserve">Department of </w:t>
      </w:r>
      <w:r w:rsidR="009B5560" w:rsidRPr="00870E5C">
        <w:rPr>
          <w:rFonts w:ascii="Times New Roman" w:hAnsi="Times New Roman" w:cs="Times New Roman"/>
        </w:rPr>
        <w:t>Computing</w:t>
      </w:r>
      <w:bookmarkEnd w:id="0"/>
    </w:p>
    <w:p w14:paraId="751E0AAE" w14:textId="77777777" w:rsidR="00E41D6C" w:rsidRPr="00E41D6C" w:rsidRDefault="00E41D6C" w:rsidP="001C4D90">
      <w:pPr>
        <w:jc w:val="both"/>
        <w:rPr>
          <w:sz w:val="32"/>
          <w:szCs w:val="32"/>
        </w:rPr>
      </w:pPr>
    </w:p>
    <w:p w14:paraId="1C8CB9D6" w14:textId="77777777" w:rsidR="00E41D6C" w:rsidRPr="00E41D6C" w:rsidRDefault="00E41D6C" w:rsidP="001C4D90">
      <w:pPr>
        <w:jc w:val="both"/>
        <w:rPr>
          <w:sz w:val="32"/>
          <w:szCs w:val="32"/>
        </w:rPr>
      </w:pPr>
    </w:p>
    <w:p w14:paraId="5DC20DB3" w14:textId="77777777" w:rsidR="00E41D6C" w:rsidRPr="00E41D6C" w:rsidRDefault="00E41D6C" w:rsidP="001C4D90">
      <w:pPr>
        <w:jc w:val="both"/>
        <w:rPr>
          <w:sz w:val="32"/>
          <w:szCs w:val="32"/>
        </w:rPr>
      </w:pPr>
    </w:p>
    <w:p w14:paraId="78946663" w14:textId="77777777" w:rsidR="00CA5BDF" w:rsidRPr="00870E5C" w:rsidRDefault="00CA5BDF" w:rsidP="00CA5BDF">
      <w:pPr>
        <w:pStyle w:val="Heading1"/>
        <w:jc w:val="center"/>
        <w:rPr>
          <w:rFonts w:ascii="Times New Roman" w:hAnsi="Times New Roman" w:cs="Times New Roman"/>
        </w:rPr>
      </w:pPr>
      <w:r>
        <w:rPr>
          <w:rFonts w:ascii="Times New Roman" w:hAnsi="Times New Roman" w:cs="Times New Roman"/>
        </w:rPr>
        <w:t>CS370</w:t>
      </w:r>
      <w:r w:rsidRPr="00870E5C">
        <w:rPr>
          <w:rFonts w:ascii="Times New Roman" w:hAnsi="Times New Roman" w:cs="Times New Roman"/>
        </w:rPr>
        <w:t xml:space="preserve">: </w:t>
      </w:r>
      <w:r>
        <w:rPr>
          <w:rFonts w:ascii="Times New Roman" w:hAnsi="Times New Roman" w:cs="Times New Roman"/>
        </w:rPr>
        <w:t>Artificial Intelligence</w:t>
      </w:r>
    </w:p>
    <w:p w14:paraId="7028E66A" w14:textId="2EAD78AF" w:rsidR="00CA5BDF" w:rsidRPr="00870E5C" w:rsidRDefault="00CA5BDF" w:rsidP="00B76C21">
      <w:pPr>
        <w:pStyle w:val="Heading1"/>
        <w:jc w:val="center"/>
        <w:rPr>
          <w:rFonts w:ascii="Times New Roman" w:hAnsi="Times New Roman" w:cs="Times New Roman"/>
        </w:rPr>
      </w:pPr>
      <w:r w:rsidRPr="00870E5C">
        <w:rPr>
          <w:rFonts w:ascii="Times New Roman" w:hAnsi="Times New Roman" w:cs="Times New Roman"/>
        </w:rPr>
        <w:t xml:space="preserve">Class: </w:t>
      </w:r>
      <w:r w:rsidR="00E66AFE">
        <w:rPr>
          <w:rFonts w:ascii="Times New Roman" w:hAnsi="Times New Roman" w:cs="Times New Roman"/>
        </w:rPr>
        <w:t>BSCS-</w:t>
      </w:r>
      <w:r w:rsidR="00B4327C">
        <w:rPr>
          <w:rFonts w:ascii="Times New Roman" w:hAnsi="Times New Roman" w:cs="Times New Roman"/>
        </w:rPr>
        <w:t>8C</w:t>
      </w:r>
    </w:p>
    <w:p w14:paraId="6C1C537C" w14:textId="03856709" w:rsidR="00CA5BDF" w:rsidRDefault="00CA5BDF" w:rsidP="00B76C21">
      <w:pPr>
        <w:pStyle w:val="Heading1"/>
        <w:jc w:val="center"/>
        <w:rPr>
          <w:rFonts w:ascii="Times New Roman" w:hAnsi="Times New Roman" w:cs="Times New Roman"/>
          <w:noProof/>
        </w:rPr>
      </w:pPr>
      <w:bookmarkStart w:id="1" w:name="_Toc331773962"/>
      <w:r w:rsidRPr="00870E5C">
        <w:rPr>
          <w:rFonts w:ascii="Times New Roman" w:hAnsi="Times New Roman" w:cs="Times New Roman"/>
          <w:noProof/>
        </w:rPr>
        <w:t>Lab</w:t>
      </w:r>
      <w:r w:rsidR="00E66AFE">
        <w:rPr>
          <w:rFonts w:ascii="Times New Roman" w:hAnsi="Times New Roman" w:cs="Times New Roman"/>
          <w:noProof/>
        </w:rPr>
        <w:t xml:space="preserve"> 0</w:t>
      </w:r>
      <w:r w:rsidR="0053190F">
        <w:rPr>
          <w:rFonts w:ascii="Times New Roman" w:hAnsi="Times New Roman" w:cs="Times New Roman"/>
          <w:noProof/>
        </w:rPr>
        <w:t>5</w:t>
      </w:r>
      <w:r w:rsidRPr="00870E5C">
        <w:rPr>
          <w:rFonts w:ascii="Times New Roman" w:hAnsi="Times New Roman" w:cs="Times New Roman"/>
          <w:noProof/>
        </w:rPr>
        <w:t>:</w:t>
      </w:r>
      <w:r>
        <w:rPr>
          <w:rFonts w:ascii="Times New Roman" w:hAnsi="Times New Roman" w:cs="Times New Roman"/>
          <w:noProof/>
        </w:rPr>
        <w:t xml:space="preserve"> </w:t>
      </w:r>
      <w:bookmarkEnd w:id="1"/>
      <w:r w:rsidR="00D6329A">
        <w:rPr>
          <w:rFonts w:ascii="Times New Roman" w:hAnsi="Times New Roman" w:cs="Times New Roman"/>
          <w:noProof/>
        </w:rPr>
        <w:t>Ne</w:t>
      </w:r>
      <w:r w:rsidR="0053190F">
        <w:rPr>
          <w:rFonts w:ascii="Times New Roman" w:hAnsi="Times New Roman" w:cs="Times New Roman"/>
          <w:noProof/>
        </w:rPr>
        <w:t>ural</w:t>
      </w:r>
      <w:r w:rsidR="00D6329A">
        <w:rPr>
          <w:rFonts w:ascii="Times New Roman" w:hAnsi="Times New Roman" w:cs="Times New Roman"/>
          <w:noProof/>
        </w:rPr>
        <w:t xml:space="preserve"> Ne</w:t>
      </w:r>
      <w:r w:rsidR="0053190F">
        <w:rPr>
          <w:rFonts w:ascii="Times New Roman" w:hAnsi="Times New Roman" w:cs="Times New Roman"/>
          <w:noProof/>
        </w:rPr>
        <w:t>tworks</w:t>
      </w:r>
      <w:r w:rsidR="00A622B2">
        <w:rPr>
          <w:rFonts w:ascii="Times New Roman" w:hAnsi="Times New Roman" w:cs="Times New Roman"/>
          <w:noProof/>
        </w:rPr>
        <w:t xml:space="preserve"> </w:t>
      </w:r>
    </w:p>
    <w:p w14:paraId="15BBBA4E" w14:textId="11EAAF6E" w:rsidR="00CA5BDF" w:rsidRPr="00870E5C" w:rsidRDefault="00CA5BDF" w:rsidP="008106B4">
      <w:pPr>
        <w:pStyle w:val="Heading1"/>
        <w:jc w:val="center"/>
        <w:rPr>
          <w:rFonts w:ascii="Times New Roman" w:hAnsi="Times New Roman" w:cs="Times New Roman"/>
        </w:rPr>
      </w:pPr>
      <w:r w:rsidRPr="00870E5C">
        <w:rPr>
          <w:rFonts w:ascii="Times New Roman" w:hAnsi="Times New Roman" w:cs="Times New Roman"/>
        </w:rPr>
        <w:t xml:space="preserve">Date: </w:t>
      </w:r>
      <w:r w:rsidR="0053190F">
        <w:rPr>
          <w:rFonts w:ascii="Times New Roman" w:hAnsi="Times New Roman" w:cs="Times New Roman"/>
          <w:noProof/>
        </w:rPr>
        <w:t>26</w:t>
      </w:r>
      <w:r w:rsidR="008106B4">
        <w:rPr>
          <w:rFonts w:ascii="Times New Roman" w:hAnsi="Times New Roman" w:cs="Times New Roman"/>
          <w:noProof/>
        </w:rPr>
        <w:t>-</w:t>
      </w:r>
      <w:r w:rsidR="00BD67F1">
        <w:rPr>
          <w:rFonts w:ascii="Times New Roman" w:hAnsi="Times New Roman" w:cs="Times New Roman"/>
          <w:noProof/>
        </w:rPr>
        <w:t>0</w:t>
      </w:r>
      <w:r w:rsidR="008106B4">
        <w:rPr>
          <w:rFonts w:ascii="Times New Roman" w:hAnsi="Times New Roman" w:cs="Times New Roman"/>
          <w:noProof/>
        </w:rPr>
        <w:t>3-</w:t>
      </w:r>
      <w:r w:rsidR="00A622B2">
        <w:rPr>
          <w:rFonts w:ascii="Times New Roman" w:hAnsi="Times New Roman" w:cs="Times New Roman"/>
          <w:noProof/>
        </w:rPr>
        <w:t>202</w:t>
      </w:r>
      <w:r w:rsidR="00BD67F1">
        <w:rPr>
          <w:rFonts w:ascii="Times New Roman" w:hAnsi="Times New Roman" w:cs="Times New Roman"/>
          <w:noProof/>
        </w:rPr>
        <w:t>1</w:t>
      </w:r>
    </w:p>
    <w:p w14:paraId="5DE6F85C" w14:textId="5D337C90" w:rsidR="00CA5BDF" w:rsidRPr="00870E5C" w:rsidRDefault="00CA5BDF" w:rsidP="008106B4">
      <w:pPr>
        <w:pStyle w:val="Heading1"/>
        <w:jc w:val="center"/>
        <w:rPr>
          <w:rFonts w:ascii="Times New Roman" w:hAnsi="Times New Roman" w:cs="Times New Roman"/>
        </w:rPr>
      </w:pPr>
      <w:r w:rsidRPr="00870E5C">
        <w:rPr>
          <w:rFonts w:ascii="Times New Roman" w:hAnsi="Times New Roman" w:cs="Times New Roman"/>
        </w:rPr>
        <w:t xml:space="preserve">Time: </w:t>
      </w:r>
      <w:r w:rsidR="002C1F30">
        <w:rPr>
          <w:rFonts w:ascii="Times New Roman" w:hAnsi="Times New Roman" w:cs="Times New Roman"/>
        </w:rPr>
        <w:t>10</w:t>
      </w:r>
      <w:r w:rsidR="008106B4">
        <w:rPr>
          <w:rFonts w:ascii="Times New Roman" w:hAnsi="Times New Roman" w:cs="Times New Roman"/>
        </w:rPr>
        <w:t>:00</w:t>
      </w:r>
      <w:r>
        <w:rPr>
          <w:rFonts w:ascii="Times New Roman" w:hAnsi="Times New Roman" w:cs="Times New Roman"/>
        </w:rPr>
        <w:t>-1</w:t>
      </w:r>
      <w:r w:rsidR="008106B4">
        <w:rPr>
          <w:rFonts w:ascii="Times New Roman" w:hAnsi="Times New Roman" w:cs="Times New Roman"/>
        </w:rPr>
        <w:t xml:space="preserve">:00 </w:t>
      </w:r>
    </w:p>
    <w:p w14:paraId="0ECE13F7" w14:textId="0405C0CF" w:rsidR="008106B4" w:rsidRDefault="008106B4" w:rsidP="008106B4">
      <w:pPr>
        <w:pStyle w:val="Heading1"/>
        <w:jc w:val="center"/>
        <w:rPr>
          <w:rFonts w:ascii="Times New Roman" w:hAnsi="Times New Roman" w:cs="Times New Roman"/>
          <w:noProof/>
        </w:rPr>
      </w:pPr>
      <w:bookmarkStart w:id="2" w:name="_Toc331773963"/>
      <w:r w:rsidRPr="00870E5C">
        <w:rPr>
          <w:rFonts w:ascii="Times New Roman" w:hAnsi="Times New Roman" w:cs="Times New Roman"/>
          <w:noProof/>
        </w:rPr>
        <w:t xml:space="preserve">Instructor: </w:t>
      </w:r>
      <w:bookmarkEnd w:id="2"/>
      <w:r>
        <w:rPr>
          <w:rFonts w:ascii="Times New Roman" w:hAnsi="Times New Roman" w:cs="Times New Roman"/>
          <w:noProof/>
        </w:rPr>
        <w:t xml:space="preserve">Dr. </w:t>
      </w:r>
      <w:r w:rsidR="00BD67F1">
        <w:rPr>
          <w:rFonts w:ascii="Times New Roman" w:hAnsi="Times New Roman" w:cs="Times New Roman"/>
          <w:noProof/>
        </w:rPr>
        <w:t>Hashir Kiani</w:t>
      </w:r>
    </w:p>
    <w:p w14:paraId="1448505B" w14:textId="1DBAAA1C" w:rsidR="0071007D" w:rsidRDefault="0071007D" w:rsidP="0071007D">
      <w:pPr>
        <w:pStyle w:val="Heading1"/>
        <w:jc w:val="center"/>
        <w:rPr>
          <w:rFonts w:ascii="Times New Roman" w:hAnsi="Times New Roman" w:cs="Times New Roman"/>
          <w:noProof/>
        </w:rPr>
      </w:pPr>
      <w:r>
        <w:rPr>
          <w:rFonts w:ascii="Times New Roman" w:hAnsi="Times New Roman" w:cs="Times New Roman"/>
          <w:noProof/>
        </w:rPr>
        <w:t>Lab Engineer</w:t>
      </w:r>
      <w:r w:rsidRPr="00870E5C">
        <w:rPr>
          <w:rFonts w:ascii="Times New Roman" w:hAnsi="Times New Roman" w:cs="Times New Roman"/>
          <w:noProof/>
        </w:rPr>
        <w:t xml:space="preserve">: </w:t>
      </w:r>
      <w:r>
        <w:rPr>
          <w:rFonts w:ascii="Times New Roman" w:hAnsi="Times New Roman" w:cs="Times New Roman"/>
          <w:noProof/>
        </w:rPr>
        <w:t>Ms Rabbia Hassan</w:t>
      </w:r>
    </w:p>
    <w:p w14:paraId="6BC2717B" w14:textId="77777777" w:rsidR="0071007D" w:rsidRPr="0071007D" w:rsidRDefault="0071007D" w:rsidP="0071007D">
      <w:pPr>
        <w:rPr>
          <w:b/>
          <w:bCs/>
        </w:rPr>
      </w:pPr>
    </w:p>
    <w:p w14:paraId="664D2F8E" w14:textId="77777777" w:rsidR="00D32076" w:rsidRPr="00870E5C" w:rsidRDefault="00D32076" w:rsidP="001C4D90">
      <w:pPr>
        <w:jc w:val="both"/>
        <w:rPr>
          <w:rFonts w:ascii="Times New Roman" w:hAnsi="Times New Roman"/>
          <w:b/>
          <w:sz w:val="32"/>
          <w:szCs w:val="32"/>
        </w:rPr>
      </w:pPr>
    </w:p>
    <w:p w14:paraId="3A26538F" w14:textId="77777777" w:rsidR="00D32076" w:rsidRPr="00870E5C" w:rsidRDefault="00D32076" w:rsidP="001C4D90">
      <w:pPr>
        <w:jc w:val="both"/>
        <w:rPr>
          <w:rFonts w:ascii="Times New Roman" w:hAnsi="Times New Roman"/>
          <w:sz w:val="24"/>
          <w:szCs w:val="24"/>
        </w:rPr>
      </w:pPr>
    </w:p>
    <w:p w14:paraId="6B606592" w14:textId="77777777" w:rsidR="00D32076" w:rsidRPr="00870E5C" w:rsidRDefault="00D32076" w:rsidP="001C4D90">
      <w:pPr>
        <w:jc w:val="both"/>
        <w:rPr>
          <w:rFonts w:ascii="Times New Roman" w:hAnsi="Times New Roman"/>
          <w:sz w:val="24"/>
          <w:szCs w:val="24"/>
        </w:rPr>
      </w:pPr>
    </w:p>
    <w:p w14:paraId="6C257CF6" w14:textId="77777777" w:rsidR="00D32076" w:rsidRPr="00870E5C" w:rsidRDefault="00D32076" w:rsidP="001C4D90">
      <w:pPr>
        <w:jc w:val="both"/>
        <w:rPr>
          <w:rFonts w:ascii="Times New Roman" w:hAnsi="Times New Roman"/>
          <w:sz w:val="24"/>
          <w:szCs w:val="24"/>
        </w:rPr>
      </w:pPr>
    </w:p>
    <w:p w14:paraId="7537CAFF" w14:textId="77777777" w:rsidR="00D32076" w:rsidRDefault="00D32076" w:rsidP="001C4D90">
      <w:pPr>
        <w:jc w:val="both"/>
        <w:rPr>
          <w:rFonts w:ascii="Times New Roman" w:hAnsi="Times New Roman"/>
          <w:sz w:val="24"/>
          <w:szCs w:val="24"/>
        </w:rPr>
      </w:pPr>
    </w:p>
    <w:p w14:paraId="78738C8C" w14:textId="77777777" w:rsidR="00B72BA0" w:rsidRPr="00870E5C" w:rsidRDefault="00B72BA0" w:rsidP="001C4D90">
      <w:pPr>
        <w:jc w:val="both"/>
        <w:rPr>
          <w:rFonts w:ascii="Times New Roman" w:hAnsi="Times New Roman"/>
          <w:sz w:val="24"/>
          <w:szCs w:val="24"/>
        </w:rPr>
      </w:pPr>
    </w:p>
    <w:p w14:paraId="03E3D711" w14:textId="77777777" w:rsidR="00D32076" w:rsidRPr="00870E5C" w:rsidRDefault="00D32076" w:rsidP="001C4D90">
      <w:pPr>
        <w:jc w:val="both"/>
        <w:rPr>
          <w:rFonts w:ascii="Times New Roman" w:hAnsi="Times New Roman"/>
          <w:sz w:val="24"/>
          <w:szCs w:val="24"/>
        </w:rPr>
      </w:pPr>
    </w:p>
    <w:p w14:paraId="56BE528F" w14:textId="77777777" w:rsidR="00D32076" w:rsidRPr="00870E5C" w:rsidRDefault="00D32076" w:rsidP="001C4D90">
      <w:pPr>
        <w:pStyle w:val="Heading1"/>
        <w:jc w:val="both"/>
        <w:rPr>
          <w:rFonts w:ascii="Times New Roman" w:eastAsia="Calibri" w:hAnsi="Times New Roman" w:cs="Times New Roman"/>
          <w:b w:val="0"/>
          <w:bCs w:val="0"/>
          <w:kern w:val="0"/>
          <w:sz w:val="24"/>
          <w:szCs w:val="24"/>
        </w:rPr>
      </w:pPr>
    </w:p>
    <w:p w14:paraId="7BF221C4" w14:textId="77777777" w:rsidR="00E325EC" w:rsidRDefault="00E325EC" w:rsidP="00B76C21">
      <w:pPr>
        <w:pStyle w:val="Heading1"/>
        <w:rPr>
          <w:rFonts w:ascii="Times New Roman" w:eastAsia="Calibri" w:hAnsi="Times New Roman" w:cs="Times New Roman"/>
          <w:b w:val="0"/>
          <w:bCs w:val="0"/>
          <w:kern w:val="0"/>
          <w:sz w:val="22"/>
          <w:szCs w:val="22"/>
        </w:rPr>
      </w:pPr>
    </w:p>
    <w:p w14:paraId="218187BD" w14:textId="77777777" w:rsidR="00B76C21" w:rsidRDefault="00B76C21" w:rsidP="00B76C21"/>
    <w:p w14:paraId="12E0B656" w14:textId="77777777" w:rsidR="008106B4" w:rsidRPr="0071007D" w:rsidRDefault="008106B4" w:rsidP="00B76C21">
      <w:pPr>
        <w:rPr>
          <w:sz w:val="28"/>
          <w:szCs w:val="28"/>
        </w:rPr>
      </w:pPr>
    </w:p>
    <w:p w14:paraId="25CE83CF" w14:textId="5C8CB847" w:rsidR="000720E5" w:rsidRPr="0071007D" w:rsidRDefault="00920D01" w:rsidP="0071007D">
      <w:pPr>
        <w:pStyle w:val="Heading1"/>
        <w:shd w:val="clear" w:color="auto" w:fill="FFFFFF"/>
        <w:spacing w:before="0" w:after="225"/>
        <w:jc w:val="center"/>
        <w:textAlignment w:val="baseline"/>
        <w:rPr>
          <w:bCs w:val="0"/>
          <w:u w:val="single"/>
        </w:rPr>
      </w:pPr>
      <w:r w:rsidRPr="0071007D">
        <w:rPr>
          <w:rFonts w:ascii="Times New Roman" w:hAnsi="Times New Roman"/>
          <w:u w:val="single"/>
        </w:rPr>
        <w:t xml:space="preserve">Lab </w:t>
      </w:r>
      <w:r w:rsidR="00E66AFE" w:rsidRPr="0071007D">
        <w:rPr>
          <w:rFonts w:ascii="Times New Roman" w:hAnsi="Times New Roman"/>
          <w:u w:val="single"/>
        </w:rPr>
        <w:t>0</w:t>
      </w:r>
      <w:r w:rsidR="00666FBC">
        <w:rPr>
          <w:rFonts w:ascii="Times New Roman" w:hAnsi="Times New Roman"/>
          <w:u w:val="single"/>
        </w:rPr>
        <w:t>5</w:t>
      </w:r>
      <w:r w:rsidR="00210647" w:rsidRPr="0071007D">
        <w:rPr>
          <w:rFonts w:ascii="Times New Roman" w:hAnsi="Times New Roman"/>
          <w:u w:val="single"/>
        </w:rPr>
        <w:t xml:space="preserve">: </w:t>
      </w:r>
      <w:bookmarkStart w:id="3" w:name="pruning"/>
      <w:bookmarkEnd w:id="3"/>
      <w:r w:rsidR="00964130">
        <w:rPr>
          <w:bCs w:val="0"/>
          <w:u w:val="single"/>
        </w:rPr>
        <w:t>Ne</w:t>
      </w:r>
      <w:r w:rsidR="00666FBC">
        <w:rPr>
          <w:bCs w:val="0"/>
          <w:u w:val="single"/>
        </w:rPr>
        <w:t>ural</w:t>
      </w:r>
      <w:r w:rsidR="00964130">
        <w:rPr>
          <w:bCs w:val="0"/>
          <w:u w:val="single"/>
        </w:rPr>
        <w:t xml:space="preserve"> Ne</w:t>
      </w:r>
      <w:r w:rsidR="00666FBC">
        <w:rPr>
          <w:bCs w:val="0"/>
          <w:u w:val="single"/>
        </w:rPr>
        <w:t>tworks</w:t>
      </w:r>
    </w:p>
    <w:p w14:paraId="2BF8B73B" w14:textId="4623D9D3" w:rsidR="00054D62" w:rsidRDefault="00054D62" w:rsidP="002E5D22">
      <w:pPr>
        <w:tabs>
          <w:tab w:val="left" w:pos="4127"/>
        </w:tabs>
        <w:spacing w:after="0" w:line="240" w:lineRule="auto"/>
        <w:jc w:val="both"/>
        <w:rPr>
          <w:rFonts w:ascii="Times New Roman" w:eastAsiaTheme="minorHAnsi" w:hAnsi="Times New Roman"/>
          <w:b/>
          <w:color w:val="262626"/>
          <w:sz w:val="24"/>
          <w:szCs w:val="24"/>
        </w:rPr>
      </w:pPr>
    </w:p>
    <w:p w14:paraId="68686073" w14:textId="77946C12" w:rsidR="00964130" w:rsidRPr="00964130" w:rsidRDefault="00964130" w:rsidP="002E5D22">
      <w:pPr>
        <w:tabs>
          <w:tab w:val="left" w:pos="4127"/>
        </w:tabs>
        <w:spacing w:after="0" w:line="240" w:lineRule="auto"/>
        <w:jc w:val="both"/>
        <w:rPr>
          <w:rFonts w:asciiTheme="minorHAnsi" w:eastAsiaTheme="minorHAnsi" w:hAnsiTheme="minorHAnsi" w:cstheme="minorHAnsi"/>
          <w:b/>
          <w:color w:val="262626"/>
          <w:sz w:val="28"/>
          <w:szCs w:val="28"/>
        </w:rPr>
      </w:pPr>
      <w:r w:rsidRPr="00964130">
        <w:rPr>
          <w:rFonts w:asciiTheme="minorHAnsi" w:eastAsiaTheme="minorHAnsi" w:hAnsiTheme="minorHAnsi" w:cstheme="minorHAnsi"/>
          <w:b/>
          <w:color w:val="262626"/>
          <w:sz w:val="28"/>
          <w:szCs w:val="28"/>
        </w:rPr>
        <w:t>Introduction:</w:t>
      </w:r>
    </w:p>
    <w:p w14:paraId="1402DAF7" w14:textId="4C96E2E9" w:rsidR="00964130" w:rsidRDefault="00964130" w:rsidP="002E5D22">
      <w:pPr>
        <w:tabs>
          <w:tab w:val="left" w:pos="4127"/>
        </w:tabs>
        <w:spacing w:after="0" w:line="240" w:lineRule="auto"/>
        <w:jc w:val="both"/>
        <w:rPr>
          <w:rFonts w:asciiTheme="minorHAnsi" w:eastAsiaTheme="minorHAnsi" w:hAnsiTheme="minorHAnsi" w:cstheme="minorHAnsi"/>
          <w:b/>
          <w:color w:val="262626"/>
          <w:sz w:val="24"/>
          <w:szCs w:val="24"/>
        </w:rPr>
      </w:pPr>
    </w:p>
    <w:p w14:paraId="16FD99EF" w14:textId="200654A1" w:rsidR="00964130" w:rsidRPr="00964130" w:rsidRDefault="00666FBC" w:rsidP="00666FBC">
      <w:pPr>
        <w:tabs>
          <w:tab w:val="left" w:pos="4127"/>
        </w:tabs>
        <w:spacing w:after="0" w:line="240" w:lineRule="auto"/>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N</w:t>
      </w:r>
      <w:r w:rsidRPr="00666FBC">
        <w:rPr>
          <w:rFonts w:asciiTheme="minorHAnsi" w:eastAsiaTheme="minorHAnsi" w:hAnsiTheme="minorHAnsi" w:cstheme="minorHAnsi"/>
          <w:bCs/>
          <w:color w:val="262626"/>
          <w:sz w:val="24"/>
          <w:szCs w:val="24"/>
        </w:rPr>
        <w:t xml:space="preserve">eural networks are computing systems vaguely inspired by the biological neural networks that constitute </w:t>
      </w:r>
      <w:r>
        <w:rPr>
          <w:rFonts w:asciiTheme="minorHAnsi" w:eastAsiaTheme="minorHAnsi" w:hAnsiTheme="minorHAnsi" w:cstheme="minorHAnsi"/>
          <w:bCs/>
          <w:color w:val="262626"/>
          <w:sz w:val="24"/>
          <w:szCs w:val="24"/>
        </w:rPr>
        <w:t>human</w:t>
      </w:r>
      <w:r w:rsidRPr="00666FBC">
        <w:rPr>
          <w:rFonts w:asciiTheme="minorHAnsi" w:eastAsiaTheme="minorHAnsi" w:hAnsiTheme="minorHAnsi" w:cstheme="minorHAnsi"/>
          <w:bCs/>
          <w:color w:val="262626"/>
          <w:sz w:val="24"/>
          <w:szCs w:val="24"/>
        </w:rPr>
        <w:t xml:space="preserve"> brain</w:t>
      </w:r>
      <w:r>
        <w:rPr>
          <w:rFonts w:asciiTheme="minorHAnsi" w:eastAsiaTheme="minorHAnsi" w:hAnsiTheme="minorHAnsi" w:cstheme="minorHAnsi"/>
          <w:bCs/>
          <w:color w:val="262626"/>
          <w:sz w:val="24"/>
          <w:szCs w:val="24"/>
        </w:rPr>
        <w:t xml:space="preserve">. </w:t>
      </w:r>
      <w:r w:rsidRPr="00666FBC">
        <w:rPr>
          <w:rFonts w:asciiTheme="minorHAnsi" w:eastAsiaTheme="minorHAnsi" w:hAnsiTheme="minorHAnsi" w:cstheme="minorHAnsi"/>
          <w:bCs/>
          <w:color w:val="262626"/>
          <w:sz w:val="24"/>
          <w:szCs w:val="24"/>
        </w:rPr>
        <w:t xml:space="preserve">A </w:t>
      </w:r>
      <w:r>
        <w:rPr>
          <w:rFonts w:asciiTheme="minorHAnsi" w:eastAsiaTheme="minorHAnsi" w:hAnsiTheme="minorHAnsi" w:cstheme="minorHAnsi"/>
          <w:bCs/>
          <w:color w:val="262626"/>
          <w:sz w:val="24"/>
          <w:szCs w:val="24"/>
        </w:rPr>
        <w:t>neural network</w:t>
      </w:r>
      <w:r w:rsidRPr="00666FBC">
        <w:rPr>
          <w:rFonts w:asciiTheme="minorHAnsi" w:eastAsiaTheme="minorHAnsi" w:hAnsiTheme="minorHAnsi" w:cstheme="minorHAnsi"/>
          <w:bCs/>
          <w:color w:val="262626"/>
          <w:sz w:val="24"/>
          <w:szCs w:val="24"/>
        </w:rPr>
        <w:t xml:space="preserve"> is based on a collection of connected units or nodes called artificial neurons, which loosely model the neurons in a biological brain. Each connection, like the synapses in a biological brain, can transmit a signal to other neurons. An artificial neuron that receives a signal then processes it and can signal neurons connected to it. The "signal" at a connection is a real number, and the output of each neuron is computed by some non-linear function of the sum of its inputs. The connections are called edges. Neurons and edges typically have a weight that adjusts as learning proceeds. The weight increases or decreases the strength of the signal at a connection. Neurons may have a threshold such that a signal is sent only if the aggregate signal crosses that threshold. Typically, neurons are aggregated into layers. Different layers may perform different transformations on their inputs. Signals travel from the first layer (the input layer) to the last layer (the output layer), </w:t>
      </w:r>
      <w:r>
        <w:rPr>
          <w:rFonts w:asciiTheme="minorHAnsi" w:eastAsiaTheme="minorHAnsi" w:hAnsiTheme="minorHAnsi" w:cstheme="minorHAnsi"/>
          <w:bCs/>
          <w:color w:val="262626"/>
          <w:sz w:val="24"/>
          <w:szCs w:val="24"/>
        </w:rPr>
        <w:t>with hidden layers in between the input and output layer</w:t>
      </w:r>
      <w:r w:rsidRPr="00666FBC">
        <w:rPr>
          <w:rFonts w:asciiTheme="minorHAnsi" w:eastAsiaTheme="minorHAnsi" w:hAnsiTheme="minorHAnsi" w:cstheme="minorHAnsi"/>
          <w:bCs/>
          <w:color w:val="262626"/>
          <w:sz w:val="24"/>
          <w:szCs w:val="24"/>
        </w:rPr>
        <w:t>.</w:t>
      </w:r>
    </w:p>
    <w:p w14:paraId="70138008" w14:textId="77777777" w:rsidR="00666FBC" w:rsidRDefault="00666FBC" w:rsidP="00964130">
      <w:pPr>
        <w:rPr>
          <w:b/>
          <w:sz w:val="28"/>
          <w:szCs w:val="28"/>
        </w:rPr>
      </w:pPr>
    </w:p>
    <w:p w14:paraId="59528CCC" w14:textId="2DE973FD" w:rsidR="0071007D" w:rsidRPr="00964130" w:rsidRDefault="0071007D" w:rsidP="00964130">
      <w:pPr>
        <w:rPr>
          <w:b/>
          <w:sz w:val="28"/>
          <w:szCs w:val="28"/>
        </w:rPr>
      </w:pPr>
      <w:r w:rsidRPr="00964130">
        <w:rPr>
          <w:b/>
          <w:sz w:val="28"/>
          <w:szCs w:val="28"/>
        </w:rPr>
        <w:t xml:space="preserve">Lab Task: </w:t>
      </w:r>
    </w:p>
    <w:p w14:paraId="032509F0" w14:textId="77777777" w:rsidR="00F83FCE" w:rsidRPr="00F83FCE" w:rsidRDefault="00F83FCE" w:rsidP="00F83FCE">
      <w:pPr>
        <w:autoSpaceDE w:val="0"/>
        <w:autoSpaceDN w:val="0"/>
        <w:adjustRightInd w:val="0"/>
        <w:spacing w:after="0" w:line="240" w:lineRule="auto"/>
        <w:jc w:val="both"/>
        <w:rPr>
          <w:rFonts w:cs="Calibri"/>
          <w:sz w:val="24"/>
          <w:szCs w:val="24"/>
        </w:rPr>
      </w:pPr>
      <w:r w:rsidRPr="00F83FCE">
        <w:rPr>
          <w:rFonts w:cs="Calibri"/>
          <w:sz w:val="24"/>
          <w:szCs w:val="24"/>
        </w:rPr>
        <w:t xml:space="preserve">This lab comprises of two tasks. </w:t>
      </w:r>
    </w:p>
    <w:p w14:paraId="42B786C7" w14:textId="77777777" w:rsidR="00F83FCE" w:rsidRDefault="00F83FCE" w:rsidP="00F83FCE">
      <w:pPr>
        <w:autoSpaceDE w:val="0"/>
        <w:autoSpaceDN w:val="0"/>
        <w:adjustRightInd w:val="0"/>
        <w:spacing w:after="0" w:line="240" w:lineRule="auto"/>
        <w:jc w:val="both"/>
        <w:rPr>
          <w:rFonts w:cs="Calibri"/>
          <w:b/>
          <w:bCs/>
          <w:sz w:val="24"/>
          <w:szCs w:val="24"/>
        </w:rPr>
      </w:pPr>
    </w:p>
    <w:p w14:paraId="3EFB00E6" w14:textId="3AE0E1FA" w:rsidR="00F83FCE" w:rsidRPr="00F83FCE" w:rsidRDefault="00F83FCE" w:rsidP="00F83FCE">
      <w:pPr>
        <w:autoSpaceDE w:val="0"/>
        <w:autoSpaceDN w:val="0"/>
        <w:adjustRightInd w:val="0"/>
        <w:spacing w:after="0" w:line="240" w:lineRule="auto"/>
        <w:jc w:val="both"/>
        <w:rPr>
          <w:rFonts w:cs="Calibri"/>
          <w:sz w:val="24"/>
          <w:szCs w:val="24"/>
        </w:rPr>
      </w:pPr>
      <w:r w:rsidRPr="00F83FCE">
        <w:rPr>
          <w:rFonts w:cs="Calibri"/>
          <w:b/>
          <w:bCs/>
          <w:sz w:val="24"/>
          <w:szCs w:val="24"/>
        </w:rPr>
        <w:t>Task 1:</w:t>
      </w:r>
      <w:r w:rsidRPr="00F83FCE">
        <w:rPr>
          <w:rFonts w:cs="Calibri"/>
          <w:sz w:val="24"/>
          <w:szCs w:val="24"/>
        </w:rPr>
        <w:t xml:space="preserve"> </w:t>
      </w:r>
      <w:r>
        <w:rPr>
          <w:rFonts w:cs="Calibri"/>
          <w:sz w:val="24"/>
          <w:szCs w:val="24"/>
        </w:rPr>
        <w:t>Y</w:t>
      </w:r>
      <w:r w:rsidRPr="00F83FCE">
        <w:rPr>
          <w:rFonts w:cs="Calibri"/>
          <w:sz w:val="24"/>
          <w:szCs w:val="24"/>
        </w:rPr>
        <w:t xml:space="preserve">ou are supposed to implement a multi-layer </w:t>
      </w:r>
      <w:r>
        <w:rPr>
          <w:rFonts w:cs="Calibri"/>
          <w:sz w:val="24"/>
          <w:szCs w:val="24"/>
        </w:rPr>
        <w:t>neural network</w:t>
      </w:r>
      <w:r w:rsidRPr="00F83FCE">
        <w:rPr>
          <w:rFonts w:cs="Calibri"/>
          <w:sz w:val="24"/>
          <w:szCs w:val="24"/>
        </w:rPr>
        <w:t xml:space="preserve"> (from scratch) to perform the logic Exclusive OR operation. You are to use the minimum possible number of neurons, at max three neurons (two hidden and one output neuron).  Note that you are </w:t>
      </w:r>
      <w:r>
        <w:rPr>
          <w:rFonts w:cs="Calibri"/>
          <w:sz w:val="24"/>
          <w:szCs w:val="24"/>
        </w:rPr>
        <w:t xml:space="preserve">only </w:t>
      </w:r>
      <w:r w:rsidRPr="00F83FCE">
        <w:rPr>
          <w:rFonts w:cs="Calibri"/>
          <w:sz w:val="24"/>
          <w:szCs w:val="24"/>
        </w:rPr>
        <w:t xml:space="preserve">allowed to use core Python functions without any additional library providing you the </w:t>
      </w:r>
      <w:r>
        <w:rPr>
          <w:rFonts w:cs="Calibri"/>
          <w:sz w:val="24"/>
          <w:szCs w:val="24"/>
        </w:rPr>
        <w:t>neural network</w:t>
      </w:r>
      <w:r w:rsidRPr="00F83FCE">
        <w:rPr>
          <w:rFonts w:cs="Calibri"/>
          <w:sz w:val="24"/>
          <w:szCs w:val="24"/>
        </w:rPr>
        <w:t xml:space="preserve"> functions.</w:t>
      </w:r>
    </w:p>
    <w:p w14:paraId="3E5E40B0" w14:textId="77777777" w:rsidR="00F83FCE" w:rsidRPr="00F83FCE" w:rsidRDefault="00F83FCE" w:rsidP="00F83FCE">
      <w:pPr>
        <w:autoSpaceDE w:val="0"/>
        <w:autoSpaceDN w:val="0"/>
        <w:adjustRightInd w:val="0"/>
        <w:spacing w:after="0" w:line="240" w:lineRule="auto"/>
        <w:jc w:val="both"/>
        <w:rPr>
          <w:rFonts w:cs="Calibri"/>
          <w:sz w:val="24"/>
          <w:szCs w:val="24"/>
        </w:rPr>
      </w:pPr>
    </w:p>
    <w:p w14:paraId="4A450E9E" w14:textId="77777777" w:rsidR="00F83FCE" w:rsidRDefault="00F83FCE" w:rsidP="00F83FCE">
      <w:pPr>
        <w:autoSpaceDE w:val="0"/>
        <w:autoSpaceDN w:val="0"/>
        <w:adjustRightInd w:val="0"/>
        <w:spacing w:after="0" w:line="240" w:lineRule="auto"/>
        <w:jc w:val="both"/>
        <w:rPr>
          <w:rFonts w:cs="Calibri"/>
          <w:sz w:val="24"/>
          <w:szCs w:val="24"/>
        </w:rPr>
      </w:pPr>
      <w:r w:rsidRPr="00F83FCE">
        <w:rPr>
          <w:rFonts w:cs="Calibri"/>
          <w:b/>
          <w:bCs/>
          <w:sz w:val="24"/>
          <w:szCs w:val="24"/>
        </w:rPr>
        <w:t>Task 2:</w:t>
      </w:r>
      <w:r w:rsidRPr="00F83FCE">
        <w:rPr>
          <w:rFonts w:cs="Calibri"/>
          <w:sz w:val="24"/>
          <w:szCs w:val="24"/>
        </w:rPr>
        <w:t xml:space="preserve"> </w:t>
      </w:r>
      <w:r>
        <w:rPr>
          <w:rFonts w:cs="Calibri"/>
          <w:sz w:val="24"/>
          <w:szCs w:val="24"/>
        </w:rPr>
        <w:t>Y</w:t>
      </w:r>
      <w:r w:rsidRPr="00F83FCE">
        <w:rPr>
          <w:rFonts w:cs="Calibri"/>
          <w:sz w:val="24"/>
          <w:szCs w:val="24"/>
        </w:rPr>
        <w:t xml:space="preserve">ou are supposed to perform multi-class classification through </w:t>
      </w:r>
      <w:r>
        <w:rPr>
          <w:rFonts w:cs="Calibri"/>
          <w:sz w:val="24"/>
          <w:szCs w:val="24"/>
        </w:rPr>
        <w:t>neural networks</w:t>
      </w:r>
      <w:r w:rsidRPr="00F83FCE">
        <w:rPr>
          <w:rFonts w:cs="Calibri"/>
          <w:sz w:val="24"/>
          <w:szCs w:val="24"/>
        </w:rPr>
        <w:t xml:space="preserve">. Data in excel files (both the training and test sets) are uploaded on LMS (same data you used in </w:t>
      </w:r>
      <w:r>
        <w:rPr>
          <w:rFonts w:cs="Calibri"/>
          <w:sz w:val="24"/>
          <w:szCs w:val="24"/>
        </w:rPr>
        <w:t>previous lab</w:t>
      </w:r>
      <w:r w:rsidRPr="00F83FCE">
        <w:rPr>
          <w:rFonts w:cs="Calibri"/>
          <w:sz w:val="24"/>
          <w:szCs w:val="24"/>
        </w:rPr>
        <w:t>).  In the said training and test data files, each row contains data about one instance of a plant category w</w:t>
      </w:r>
      <w:r>
        <w:rPr>
          <w:rFonts w:cs="Calibri"/>
          <w:sz w:val="24"/>
          <w:szCs w:val="24"/>
        </w:rPr>
        <w:t>ith</w:t>
      </w:r>
      <w:r w:rsidRPr="00F83FCE">
        <w:rPr>
          <w:rFonts w:cs="Calibri"/>
          <w:sz w:val="24"/>
          <w:szCs w:val="24"/>
        </w:rPr>
        <w:t xml:space="preserve"> four predictors/attributes</w:t>
      </w:r>
      <w:r>
        <w:rPr>
          <w:rFonts w:cs="Calibri"/>
          <w:sz w:val="24"/>
          <w:szCs w:val="24"/>
        </w:rPr>
        <w:t>. The output is one of the following classes:</w:t>
      </w:r>
      <w:r w:rsidRPr="00F83FCE">
        <w:rPr>
          <w:rFonts w:cs="Calibri"/>
          <w:sz w:val="24"/>
          <w:szCs w:val="24"/>
        </w:rPr>
        <w:t xml:space="preserve"> “Arctica”</w:t>
      </w:r>
      <w:r>
        <w:rPr>
          <w:rFonts w:cs="Calibri"/>
          <w:sz w:val="24"/>
          <w:szCs w:val="24"/>
        </w:rPr>
        <w:t>,</w:t>
      </w:r>
      <w:r w:rsidRPr="00F83FCE">
        <w:rPr>
          <w:rFonts w:cs="Calibri"/>
          <w:sz w:val="24"/>
          <w:szCs w:val="24"/>
        </w:rPr>
        <w:t xml:space="preserve"> “Harlequin” or “</w:t>
      </w:r>
      <w:proofErr w:type="spellStart"/>
      <w:r w:rsidRPr="00F83FCE">
        <w:rPr>
          <w:rFonts w:cs="Calibri"/>
          <w:sz w:val="24"/>
          <w:szCs w:val="24"/>
        </w:rPr>
        <w:t>Caroliniana</w:t>
      </w:r>
      <w:proofErr w:type="spellEnd"/>
      <w:r w:rsidRPr="00F83FCE">
        <w:rPr>
          <w:rFonts w:cs="Calibri"/>
          <w:sz w:val="24"/>
          <w:szCs w:val="24"/>
        </w:rPr>
        <w:t>”.</w:t>
      </w:r>
      <w:r>
        <w:rPr>
          <w:rFonts w:cs="Calibri"/>
          <w:sz w:val="24"/>
          <w:szCs w:val="24"/>
        </w:rPr>
        <w:t xml:space="preserve"> </w:t>
      </w:r>
      <w:r w:rsidRPr="00F83FCE">
        <w:rPr>
          <w:rFonts w:cs="Calibri"/>
          <w:sz w:val="24"/>
          <w:szCs w:val="24"/>
        </w:rPr>
        <w:t>Please submit your results for the complete test.</w:t>
      </w:r>
    </w:p>
    <w:p w14:paraId="231AE601" w14:textId="77777777" w:rsidR="00F83FCE" w:rsidRDefault="00F83FCE" w:rsidP="00F83FCE">
      <w:pPr>
        <w:autoSpaceDE w:val="0"/>
        <w:autoSpaceDN w:val="0"/>
        <w:adjustRightInd w:val="0"/>
        <w:spacing w:after="0" w:line="240" w:lineRule="auto"/>
        <w:jc w:val="both"/>
        <w:rPr>
          <w:rFonts w:cs="Calibri"/>
          <w:sz w:val="24"/>
          <w:szCs w:val="24"/>
        </w:rPr>
      </w:pPr>
    </w:p>
    <w:p w14:paraId="765C8785" w14:textId="3B34A9EE" w:rsidR="00652A3B" w:rsidRDefault="00F83FCE" w:rsidP="00F83FCE">
      <w:pPr>
        <w:autoSpaceDE w:val="0"/>
        <w:autoSpaceDN w:val="0"/>
        <w:adjustRightInd w:val="0"/>
        <w:spacing w:after="0" w:line="240" w:lineRule="auto"/>
        <w:jc w:val="both"/>
        <w:rPr>
          <w:rFonts w:cs="Calibri"/>
          <w:sz w:val="24"/>
          <w:szCs w:val="24"/>
        </w:rPr>
      </w:pPr>
      <w:r w:rsidRPr="00A85FC2">
        <w:rPr>
          <w:rFonts w:cs="Calibri"/>
          <w:b/>
          <w:bCs/>
          <w:sz w:val="24"/>
          <w:szCs w:val="24"/>
        </w:rPr>
        <w:t>Note</w:t>
      </w:r>
      <w:r w:rsidRPr="00F83FCE">
        <w:rPr>
          <w:rFonts w:cs="Calibri"/>
          <w:sz w:val="24"/>
          <w:szCs w:val="24"/>
        </w:rPr>
        <w:t>: Feel free to use any suitable Python library for task</w:t>
      </w:r>
      <w:r>
        <w:rPr>
          <w:rFonts w:cs="Calibri"/>
          <w:sz w:val="24"/>
          <w:szCs w:val="24"/>
        </w:rPr>
        <w:t xml:space="preserve"> 2</w:t>
      </w:r>
      <w:r w:rsidRPr="00F83FCE">
        <w:rPr>
          <w:rFonts w:cs="Calibri"/>
          <w:sz w:val="24"/>
          <w:szCs w:val="24"/>
        </w:rPr>
        <w:t>.</w:t>
      </w:r>
    </w:p>
    <w:p w14:paraId="6E67F1EA" w14:textId="1D5FFE09" w:rsidR="00652A3B" w:rsidRDefault="00652A3B" w:rsidP="00F83FCE">
      <w:pPr>
        <w:autoSpaceDE w:val="0"/>
        <w:autoSpaceDN w:val="0"/>
        <w:adjustRightInd w:val="0"/>
        <w:spacing w:after="0" w:line="240" w:lineRule="auto"/>
        <w:jc w:val="both"/>
        <w:rPr>
          <w:rFonts w:cs="Calibri"/>
          <w:sz w:val="24"/>
          <w:szCs w:val="24"/>
        </w:rPr>
      </w:pPr>
      <w:r w:rsidRPr="00A85FC2">
        <w:rPr>
          <w:rFonts w:cs="Calibri"/>
          <w:b/>
          <w:bCs/>
          <w:sz w:val="24"/>
          <w:szCs w:val="24"/>
        </w:rPr>
        <w:t xml:space="preserve">Submissions </w:t>
      </w:r>
      <w:proofErr w:type="gramStart"/>
      <w:r w:rsidR="00AD7E3C" w:rsidRPr="00A85FC2">
        <w:rPr>
          <w:rFonts w:cs="Calibri"/>
          <w:b/>
          <w:bCs/>
          <w:sz w:val="24"/>
          <w:szCs w:val="24"/>
        </w:rPr>
        <w:t>guideline</w:t>
      </w:r>
      <w:r w:rsidR="00AD7E3C">
        <w:rPr>
          <w:rFonts w:cs="Calibri"/>
          <w:sz w:val="24"/>
          <w:szCs w:val="24"/>
        </w:rPr>
        <w:t>:</w:t>
      </w:r>
      <w:r>
        <w:rPr>
          <w:rFonts w:cs="Calibri"/>
          <w:sz w:val="24"/>
          <w:szCs w:val="24"/>
        </w:rPr>
        <w:t>-</w:t>
      </w:r>
      <w:proofErr w:type="gramEnd"/>
      <w:r>
        <w:rPr>
          <w:rFonts w:cs="Calibri"/>
          <w:sz w:val="24"/>
          <w:szCs w:val="24"/>
        </w:rPr>
        <w:t xml:space="preserve"> Please submit a word file containing only code and output screenshots of both the tasks.</w:t>
      </w:r>
      <w:r w:rsidR="00A85FC2">
        <w:rPr>
          <w:rFonts w:cs="Calibri"/>
          <w:sz w:val="24"/>
          <w:szCs w:val="24"/>
        </w:rPr>
        <w:t xml:space="preserve"> </w:t>
      </w:r>
      <w:r>
        <w:rPr>
          <w:rFonts w:cs="Calibri"/>
          <w:sz w:val="24"/>
          <w:szCs w:val="24"/>
        </w:rPr>
        <w:t xml:space="preserve">Anyone who submits a zip folder will get a </w:t>
      </w:r>
      <w:r w:rsidR="00A85FC2">
        <w:rPr>
          <w:rFonts w:cs="Calibri"/>
          <w:sz w:val="24"/>
          <w:szCs w:val="24"/>
        </w:rPr>
        <w:t>penalty</w:t>
      </w:r>
      <w:r>
        <w:rPr>
          <w:rFonts w:cs="Calibri"/>
          <w:sz w:val="24"/>
          <w:szCs w:val="24"/>
        </w:rPr>
        <w:t xml:space="preserve"> of two marks.</w:t>
      </w:r>
    </w:p>
    <w:p w14:paraId="06A16256" w14:textId="354C9119" w:rsidR="00AB767B" w:rsidRPr="00F83FCE" w:rsidRDefault="00AB767B" w:rsidP="00F83FCE">
      <w:pPr>
        <w:autoSpaceDE w:val="0"/>
        <w:autoSpaceDN w:val="0"/>
        <w:adjustRightInd w:val="0"/>
        <w:spacing w:after="0" w:line="240" w:lineRule="auto"/>
        <w:jc w:val="both"/>
        <w:rPr>
          <w:rFonts w:cs="Calibri"/>
          <w:sz w:val="24"/>
          <w:szCs w:val="24"/>
        </w:rPr>
      </w:pPr>
      <w:r>
        <w:rPr>
          <w:rFonts w:cs="Calibri"/>
          <w:noProof/>
          <w:sz w:val="24"/>
          <w:szCs w:val="24"/>
        </w:rPr>
        <w:lastRenderedPageBreak/>
        <w:drawing>
          <wp:inline distT="0" distB="0" distL="0" distR="0" wp14:anchorId="55673B94" wp14:editId="67B7C112">
            <wp:extent cx="5309870" cy="8229600"/>
            <wp:effectExtent l="0" t="0" r="508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309870" cy="8229600"/>
                    </a:xfrm>
                    <a:prstGeom prst="rect">
                      <a:avLst/>
                    </a:prstGeom>
                  </pic:spPr>
                </pic:pic>
              </a:graphicData>
            </a:graphic>
          </wp:inline>
        </w:drawing>
      </w:r>
    </w:p>
    <w:sectPr w:rsidR="00AB767B" w:rsidRPr="00F83FCE" w:rsidSect="00055ECC">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A0C00" w14:textId="77777777" w:rsidR="004D53E5" w:rsidRDefault="004D53E5" w:rsidP="00CC0F50">
      <w:pPr>
        <w:spacing w:after="0" w:line="240" w:lineRule="auto"/>
      </w:pPr>
      <w:r>
        <w:separator/>
      </w:r>
    </w:p>
  </w:endnote>
  <w:endnote w:type="continuationSeparator" w:id="0">
    <w:p w14:paraId="0E43C91E" w14:textId="77777777" w:rsidR="004D53E5" w:rsidRDefault="004D53E5" w:rsidP="00CC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3CCAF" w14:textId="77777777" w:rsidR="009F1439" w:rsidRDefault="009F1439" w:rsidP="009B5560">
    <w:pPr>
      <w:pStyle w:val="Footer"/>
      <w:pBdr>
        <w:top w:val="thinThickSmallGap" w:sz="24" w:space="1" w:color="622423" w:themeColor="accent2" w:themeShade="7F"/>
      </w:pBdr>
      <w:rPr>
        <w:rFonts w:asciiTheme="majorHAnsi" w:hAnsiTheme="majorHAnsi"/>
      </w:rPr>
    </w:pPr>
    <w:r>
      <w:rPr>
        <w:rFonts w:asciiTheme="majorHAnsi" w:hAnsiTheme="majorHAnsi"/>
      </w:rPr>
      <w:t>CS370: Artificial Intelligence</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8415E" w:rsidRPr="00A8415E">
      <w:rPr>
        <w:rFonts w:asciiTheme="majorHAnsi" w:hAnsiTheme="majorHAnsi"/>
        <w:noProof/>
      </w:rPr>
      <w:t>1</w:t>
    </w:r>
    <w:r>
      <w:rPr>
        <w:rFonts w:asciiTheme="majorHAnsi" w:hAnsiTheme="majorHAnsi"/>
        <w:noProof/>
      </w:rPr>
      <w:fldChar w:fldCharType="end"/>
    </w:r>
  </w:p>
  <w:p w14:paraId="355FF498" w14:textId="77777777" w:rsidR="009F1439" w:rsidRDefault="009F1439" w:rsidP="000C0F1C">
    <w:pPr>
      <w:pStyle w:val="Footer"/>
    </w:pPr>
  </w:p>
  <w:p w14:paraId="3D374CB4" w14:textId="77777777" w:rsidR="009F1439" w:rsidRDefault="009F1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F2C24" w14:textId="77777777" w:rsidR="004D53E5" w:rsidRDefault="004D53E5" w:rsidP="00CC0F50">
      <w:pPr>
        <w:spacing w:after="0" w:line="240" w:lineRule="auto"/>
      </w:pPr>
      <w:r>
        <w:separator/>
      </w:r>
    </w:p>
  </w:footnote>
  <w:footnote w:type="continuationSeparator" w:id="0">
    <w:p w14:paraId="3670E419" w14:textId="77777777" w:rsidR="004D53E5" w:rsidRDefault="004D53E5" w:rsidP="00CC0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FDBDD" w14:textId="77777777" w:rsidR="009F1439" w:rsidRPr="00374B2D" w:rsidRDefault="009F1439" w:rsidP="00374B2D">
    <w:pPr>
      <w:pStyle w:val="Header"/>
    </w:pPr>
    <w:r w:rsidRPr="000C0F1C">
      <w:rPr>
        <w:b/>
        <w:noProof/>
        <w:sz w:val="32"/>
        <w:szCs w:val="32"/>
      </w:rPr>
      <w:drawing>
        <wp:inline distT="0" distB="0" distL="0" distR="0" wp14:anchorId="646B3E02" wp14:editId="0136B6E9">
          <wp:extent cx="5943600" cy="81915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E30E61"/>
    <w:multiLevelType w:val="hybridMultilevel"/>
    <w:tmpl w:val="E99809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16B8E"/>
    <w:multiLevelType w:val="multilevel"/>
    <w:tmpl w:val="DD0E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7366DD"/>
    <w:multiLevelType w:val="hybridMultilevel"/>
    <w:tmpl w:val="EB188432"/>
    <w:lvl w:ilvl="0" w:tplc="0409000F">
      <w:start w:val="1"/>
      <w:numFmt w:val="decimal"/>
      <w:lvlText w:val="%1."/>
      <w:lvlJc w:val="left"/>
      <w:pPr>
        <w:ind w:left="4967" w:hanging="360"/>
      </w:pPr>
    </w:lvl>
    <w:lvl w:ilvl="1" w:tplc="04090019" w:tentative="1">
      <w:start w:val="1"/>
      <w:numFmt w:val="lowerLetter"/>
      <w:lvlText w:val="%2."/>
      <w:lvlJc w:val="left"/>
      <w:pPr>
        <w:ind w:left="5687" w:hanging="360"/>
      </w:pPr>
    </w:lvl>
    <w:lvl w:ilvl="2" w:tplc="0409001B" w:tentative="1">
      <w:start w:val="1"/>
      <w:numFmt w:val="lowerRoman"/>
      <w:lvlText w:val="%3."/>
      <w:lvlJc w:val="right"/>
      <w:pPr>
        <w:ind w:left="6407" w:hanging="180"/>
      </w:pPr>
    </w:lvl>
    <w:lvl w:ilvl="3" w:tplc="0409000F" w:tentative="1">
      <w:start w:val="1"/>
      <w:numFmt w:val="decimal"/>
      <w:lvlText w:val="%4."/>
      <w:lvlJc w:val="left"/>
      <w:pPr>
        <w:ind w:left="7127" w:hanging="360"/>
      </w:pPr>
    </w:lvl>
    <w:lvl w:ilvl="4" w:tplc="04090019" w:tentative="1">
      <w:start w:val="1"/>
      <w:numFmt w:val="lowerLetter"/>
      <w:lvlText w:val="%5."/>
      <w:lvlJc w:val="left"/>
      <w:pPr>
        <w:ind w:left="7847" w:hanging="360"/>
      </w:pPr>
    </w:lvl>
    <w:lvl w:ilvl="5" w:tplc="0409001B" w:tentative="1">
      <w:start w:val="1"/>
      <w:numFmt w:val="lowerRoman"/>
      <w:lvlText w:val="%6."/>
      <w:lvlJc w:val="right"/>
      <w:pPr>
        <w:ind w:left="8567" w:hanging="180"/>
      </w:pPr>
    </w:lvl>
    <w:lvl w:ilvl="6" w:tplc="0409000F" w:tentative="1">
      <w:start w:val="1"/>
      <w:numFmt w:val="decimal"/>
      <w:lvlText w:val="%7."/>
      <w:lvlJc w:val="left"/>
      <w:pPr>
        <w:ind w:left="9287" w:hanging="360"/>
      </w:pPr>
    </w:lvl>
    <w:lvl w:ilvl="7" w:tplc="04090019" w:tentative="1">
      <w:start w:val="1"/>
      <w:numFmt w:val="lowerLetter"/>
      <w:lvlText w:val="%8."/>
      <w:lvlJc w:val="left"/>
      <w:pPr>
        <w:ind w:left="10007" w:hanging="360"/>
      </w:pPr>
    </w:lvl>
    <w:lvl w:ilvl="8" w:tplc="0409001B" w:tentative="1">
      <w:start w:val="1"/>
      <w:numFmt w:val="lowerRoman"/>
      <w:lvlText w:val="%9."/>
      <w:lvlJc w:val="right"/>
      <w:pPr>
        <w:ind w:left="10727" w:hanging="180"/>
      </w:pPr>
    </w:lvl>
  </w:abstractNum>
  <w:abstractNum w:abstractNumId="4" w15:restartNumberingAfterBreak="0">
    <w:nsid w:val="27714E6F"/>
    <w:multiLevelType w:val="hybridMultilevel"/>
    <w:tmpl w:val="818C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C4BBE"/>
    <w:multiLevelType w:val="multilevel"/>
    <w:tmpl w:val="E0F6B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C41A5D"/>
    <w:multiLevelType w:val="hybridMultilevel"/>
    <w:tmpl w:val="52AE7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AA6D0B"/>
    <w:multiLevelType w:val="hybridMultilevel"/>
    <w:tmpl w:val="12FE11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22427E4"/>
    <w:multiLevelType w:val="hybridMultilevel"/>
    <w:tmpl w:val="18001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F0234"/>
    <w:multiLevelType w:val="hybridMultilevel"/>
    <w:tmpl w:val="3102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6"/>
  </w:num>
  <w:num w:numId="5">
    <w:abstractNumId w:val="7"/>
  </w:num>
  <w:num w:numId="6">
    <w:abstractNumId w:val="9"/>
  </w:num>
  <w:num w:numId="7">
    <w:abstractNumId w:val="2"/>
  </w:num>
  <w:num w:numId="8">
    <w:abstractNumId w:val="0"/>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3MDAxszA0tDRW0lEKTi0uzszPAykwrAUAgCln8SwAAAA="/>
  </w:docVars>
  <w:rsids>
    <w:rsidRoot w:val="00055ECC"/>
    <w:rsid w:val="00006342"/>
    <w:rsid w:val="000064B1"/>
    <w:rsid w:val="0000730B"/>
    <w:rsid w:val="00010224"/>
    <w:rsid w:val="00013809"/>
    <w:rsid w:val="0002077E"/>
    <w:rsid w:val="00021456"/>
    <w:rsid w:val="0002163E"/>
    <w:rsid w:val="0002340B"/>
    <w:rsid w:val="00023758"/>
    <w:rsid w:val="00023A25"/>
    <w:rsid w:val="00025AD5"/>
    <w:rsid w:val="0002763D"/>
    <w:rsid w:val="00027920"/>
    <w:rsid w:val="0003559C"/>
    <w:rsid w:val="000412D8"/>
    <w:rsid w:val="00041B60"/>
    <w:rsid w:val="00047C30"/>
    <w:rsid w:val="00050991"/>
    <w:rsid w:val="000512A0"/>
    <w:rsid w:val="0005267F"/>
    <w:rsid w:val="00054D62"/>
    <w:rsid w:val="000550D2"/>
    <w:rsid w:val="00055ECC"/>
    <w:rsid w:val="000577C7"/>
    <w:rsid w:val="000603E8"/>
    <w:rsid w:val="000644B1"/>
    <w:rsid w:val="000720E5"/>
    <w:rsid w:val="000731E9"/>
    <w:rsid w:val="00075DEB"/>
    <w:rsid w:val="0007633F"/>
    <w:rsid w:val="00076836"/>
    <w:rsid w:val="00080847"/>
    <w:rsid w:val="00080C59"/>
    <w:rsid w:val="0008610D"/>
    <w:rsid w:val="00086258"/>
    <w:rsid w:val="00090379"/>
    <w:rsid w:val="00090668"/>
    <w:rsid w:val="000935D5"/>
    <w:rsid w:val="0009723C"/>
    <w:rsid w:val="000A117A"/>
    <w:rsid w:val="000A16AF"/>
    <w:rsid w:val="000A22E9"/>
    <w:rsid w:val="000A3334"/>
    <w:rsid w:val="000A6DC3"/>
    <w:rsid w:val="000B3A76"/>
    <w:rsid w:val="000B4548"/>
    <w:rsid w:val="000B4701"/>
    <w:rsid w:val="000B631B"/>
    <w:rsid w:val="000B761B"/>
    <w:rsid w:val="000C0F1C"/>
    <w:rsid w:val="000C19AA"/>
    <w:rsid w:val="000C5ACE"/>
    <w:rsid w:val="000C7362"/>
    <w:rsid w:val="000C7AC0"/>
    <w:rsid w:val="000D2A65"/>
    <w:rsid w:val="000D2B71"/>
    <w:rsid w:val="000D7676"/>
    <w:rsid w:val="000E10A5"/>
    <w:rsid w:val="000E7CF1"/>
    <w:rsid w:val="000F0FD4"/>
    <w:rsid w:val="000F1222"/>
    <w:rsid w:val="000F348E"/>
    <w:rsid w:val="0010284D"/>
    <w:rsid w:val="00104D15"/>
    <w:rsid w:val="00115586"/>
    <w:rsid w:val="001169F0"/>
    <w:rsid w:val="00116E8C"/>
    <w:rsid w:val="0012223C"/>
    <w:rsid w:val="0012385F"/>
    <w:rsid w:val="0012684E"/>
    <w:rsid w:val="00127DC3"/>
    <w:rsid w:val="00130165"/>
    <w:rsid w:val="0013309D"/>
    <w:rsid w:val="00137436"/>
    <w:rsid w:val="00137C5C"/>
    <w:rsid w:val="0014215D"/>
    <w:rsid w:val="00142575"/>
    <w:rsid w:val="00142964"/>
    <w:rsid w:val="001435D5"/>
    <w:rsid w:val="001447CE"/>
    <w:rsid w:val="001512D4"/>
    <w:rsid w:val="00153261"/>
    <w:rsid w:val="00153CD5"/>
    <w:rsid w:val="0015426C"/>
    <w:rsid w:val="001603CA"/>
    <w:rsid w:val="00160D9A"/>
    <w:rsid w:val="00175CB4"/>
    <w:rsid w:val="0017602B"/>
    <w:rsid w:val="00176242"/>
    <w:rsid w:val="00177AAF"/>
    <w:rsid w:val="00182ABF"/>
    <w:rsid w:val="00186B95"/>
    <w:rsid w:val="001A04CC"/>
    <w:rsid w:val="001A1929"/>
    <w:rsid w:val="001A247E"/>
    <w:rsid w:val="001A6212"/>
    <w:rsid w:val="001B0792"/>
    <w:rsid w:val="001B0AE0"/>
    <w:rsid w:val="001B17A1"/>
    <w:rsid w:val="001B656E"/>
    <w:rsid w:val="001C1952"/>
    <w:rsid w:val="001C4D90"/>
    <w:rsid w:val="001C7013"/>
    <w:rsid w:val="001C7FCF"/>
    <w:rsid w:val="001D5451"/>
    <w:rsid w:val="001E100B"/>
    <w:rsid w:val="001E2AC6"/>
    <w:rsid w:val="001E5CCE"/>
    <w:rsid w:val="001F0C39"/>
    <w:rsid w:val="001F126A"/>
    <w:rsid w:val="001F1D6B"/>
    <w:rsid w:val="001F4EA9"/>
    <w:rsid w:val="001F7994"/>
    <w:rsid w:val="00200088"/>
    <w:rsid w:val="002026FD"/>
    <w:rsid w:val="0020497C"/>
    <w:rsid w:val="00210647"/>
    <w:rsid w:val="00212310"/>
    <w:rsid w:val="002152A9"/>
    <w:rsid w:val="002212B1"/>
    <w:rsid w:val="002232BD"/>
    <w:rsid w:val="00225333"/>
    <w:rsid w:val="00227B3D"/>
    <w:rsid w:val="0023048B"/>
    <w:rsid w:val="00230CFD"/>
    <w:rsid w:val="0023175B"/>
    <w:rsid w:val="00231A06"/>
    <w:rsid w:val="002325CA"/>
    <w:rsid w:val="00232A3C"/>
    <w:rsid w:val="00233C0C"/>
    <w:rsid w:val="002355C6"/>
    <w:rsid w:val="002357C4"/>
    <w:rsid w:val="00236BD4"/>
    <w:rsid w:val="00241E3E"/>
    <w:rsid w:val="0024303C"/>
    <w:rsid w:val="0026064A"/>
    <w:rsid w:val="002607AA"/>
    <w:rsid w:val="002625E5"/>
    <w:rsid w:val="002661D8"/>
    <w:rsid w:val="00271D1D"/>
    <w:rsid w:val="002737FF"/>
    <w:rsid w:val="00275905"/>
    <w:rsid w:val="00277750"/>
    <w:rsid w:val="00280D90"/>
    <w:rsid w:val="00283096"/>
    <w:rsid w:val="00283B42"/>
    <w:rsid w:val="00286E4A"/>
    <w:rsid w:val="00295843"/>
    <w:rsid w:val="00297F5A"/>
    <w:rsid w:val="002A1E98"/>
    <w:rsid w:val="002A4F2D"/>
    <w:rsid w:val="002A5331"/>
    <w:rsid w:val="002B062F"/>
    <w:rsid w:val="002B1B1F"/>
    <w:rsid w:val="002B2027"/>
    <w:rsid w:val="002B4485"/>
    <w:rsid w:val="002C1F30"/>
    <w:rsid w:val="002C245A"/>
    <w:rsid w:val="002C4A22"/>
    <w:rsid w:val="002C759E"/>
    <w:rsid w:val="002D3766"/>
    <w:rsid w:val="002D75E3"/>
    <w:rsid w:val="002D7E6B"/>
    <w:rsid w:val="002E353C"/>
    <w:rsid w:val="002E4C35"/>
    <w:rsid w:val="002E5D22"/>
    <w:rsid w:val="002F0D12"/>
    <w:rsid w:val="002F1F26"/>
    <w:rsid w:val="002F273D"/>
    <w:rsid w:val="002F2BF8"/>
    <w:rsid w:val="002F7224"/>
    <w:rsid w:val="003005EE"/>
    <w:rsid w:val="003014F6"/>
    <w:rsid w:val="00306297"/>
    <w:rsid w:val="00306591"/>
    <w:rsid w:val="00306A4C"/>
    <w:rsid w:val="003102EE"/>
    <w:rsid w:val="0031480F"/>
    <w:rsid w:val="00316296"/>
    <w:rsid w:val="0031633E"/>
    <w:rsid w:val="0032132F"/>
    <w:rsid w:val="00321ADC"/>
    <w:rsid w:val="00326206"/>
    <w:rsid w:val="003263AE"/>
    <w:rsid w:val="00326875"/>
    <w:rsid w:val="0033055D"/>
    <w:rsid w:val="00332CAA"/>
    <w:rsid w:val="00336047"/>
    <w:rsid w:val="00340AC4"/>
    <w:rsid w:val="003474EF"/>
    <w:rsid w:val="00350F83"/>
    <w:rsid w:val="00352BEF"/>
    <w:rsid w:val="003636E4"/>
    <w:rsid w:val="0036774C"/>
    <w:rsid w:val="0037166A"/>
    <w:rsid w:val="00373997"/>
    <w:rsid w:val="00374B2D"/>
    <w:rsid w:val="003814BD"/>
    <w:rsid w:val="003853B7"/>
    <w:rsid w:val="003859D0"/>
    <w:rsid w:val="00387DDA"/>
    <w:rsid w:val="00391039"/>
    <w:rsid w:val="003A07CA"/>
    <w:rsid w:val="003A58B7"/>
    <w:rsid w:val="003A5B84"/>
    <w:rsid w:val="003A601B"/>
    <w:rsid w:val="003A6D10"/>
    <w:rsid w:val="003B30EC"/>
    <w:rsid w:val="003B3B9D"/>
    <w:rsid w:val="003B3E06"/>
    <w:rsid w:val="003B5F6F"/>
    <w:rsid w:val="003D4FA1"/>
    <w:rsid w:val="003D5B03"/>
    <w:rsid w:val="003D6B0E"/>
    <w:rsid w:val="003D6CC7"/>
    <w:rsid w:val="003E3146"/>
    <w:rsid w:val="003E46A6"/>
    <w:rsid w:val="003E7C16"/>
    <w:rsid w:val="003E7E3F"/>
    <w:rsid w:val="003F058A"/>
    <w:rsid w:val="003F5C34"/>
    <w:rsid w:val="003F6497"/>
    <w:rsid w:val="003F75B7"/>
    <w:rsid w:val="00401E9E"/>
    <w:rsid w:val="004100E2"/>
    <w:rsid w:val="00413783"/>
    <w:rsid w:val="004154EF"/>
    <w:rsid w:val="00417D60"/>
    <w:rsid w:val="00420313"/>
    <w:rsid w:val="004205D0"/>
    <w:rsid w:val="004208C2"/>
    <w:rsid w:val="004275E1"/>
    <w:rsid w:val="004305B2"/>
    <w:rsid w:val="00432E05"/>
    <w:rsid w:val="0043641B"/>
    <w:rsid w:val="00436B13"/>
    <w:rsid w:val="0044032E"/>
    <w:rsid w:val="0044141E"/>
    <w:rsid w:val="00445705"/>
    <w:rsid w:val="0044620E"/>
    <w:rsid w:val="00456F6D"/>
    <w:rsid w:val="004636E9"/>
    <w:rsid w:val="00466906"/>
    <w:rsid w:val="00466CE0"/>
    <w:rsid w:val="00473C71"/>
    <w:rsid w:val="00475D73"/>
    <w:rsid w:val="00475EA8"/>
    <w:rsid w:val="00481A6A"/>
    <w:rsid w:val="004828B2"/>
    <w:rsid w:val="00487AE1"/>
    <w:rsid w:val="004A264B"/>
    <w:rsid w:val="004A5D41"/>
    <w:rsid w:val="004A6033"/>
    <w:rsid w:val="004A699F"/>
    <w:rsid w:val="004A69C6"/>
    <w:rsid w:val="004A6F3D"/>
    <w:rsid w:val="004B1B5E"/>
    <w:rsid w:val="004B42D7"/>
    <w:rsid w:val="004B7F31"/>
    <w:rsid w:val="004C56B0"/>
    <w:rsid w:val="004D26C0"/>
    <w:rsid w:val="004D34D3"/>
    <w:rsid w:val="004D53E5"/>
    <w:rsid w:val="004D68AC"/>
    <w:rsid w:val="004D7E23"/>
    <w:rsid w:val="004E1B26"/>
    <w:rsid w:val="004E2127"/>
    <w:rsid w:val="004E48D3"/>
    <w:rsid w:val="004E7299"/>
    <w:rsid w:val="004E7AA7"/>
    <w:rsid w:val="004F4F34"/>
    <w:rsid w:val="004F509A"/>
    <w:rsid w:val="004F5388"/>
    <w:rsid w:val="004F56B0"/>
    <w:rsid w:val="005008FC"/>
    <w:rsid w:val="00500966"/>
    <w:rsid w:val="00502E8E"/>
    <w:rsid w:val="005037F0"/>
    <w:rsid w:val="00503B6F"/>
    <w:rsid w:val="00505FF7"/>
    <w:rsid w:val="005063EF"/>
    <w:rsid w:val="005070BC"/>
    <w:rsid w:val="0051349C"/>
    <w:rsid w:val="00517DCF"/>
    <w:rsid w:val="00521B03"/>
    <w:rsid w:val="00525943"/>
    <w:rsid w:val="00525DD7"/>
    <w:rsid w:val="0053101B"/>
    <w:rsid w:val="0053190F"/>
    <w:rsid w:val="00532E21"/>
    <w:rsid w:val="00533564"/>
    <w:rsid w:val="00535D3B"/>
    <w:rsid w:val="005460A9"/>
    <w:rsid w:val="00546519"/>
    <w:rsid w:val="00546724"/>
    <w:rsid w:val="005531C5"/>
    <w:rsid w:val="00557C58"/>
    <w:rsid w:val="00560759"/>
    <w:rsid w:val="00567117"/>
    <w:rsid w:val="0057061E"/>
    <w:rsid w:val="00574852"/>
    <w:rsid w:val="0057557F"/>
    <w:rsid w:val="0058044C"/>
    <w:rsid w:val="00583E87"/>
    <w:rsid w:val="00584970"/>
    <w:rsid w:val="005852B3"/>
    <w:rsid w:val="00585930"/>
    <w:rsid w:val="00585C6C"/>
    <w:rsid w:val="00587B4A"/>
    <w:rsid w:val="00592331"/>
    <w:rsid w:val="00596DA8"/>
    <w:rsid w:val="005A2657"/>
    <w:rsid w:val="005A4265"/>
    <w:rsid w:val="005A665A"/>
    <w:rsid w:val="005B040D"/>
    <w:rsid w:val="005B0B23"/>
    <w:rsid w:val="005B46F3"/>
    <w:rsid w:val="005C7AAB"/>
    <w:rsid w:val="005D0DA5"/>
    <w:rsid w:val="005D1E88"/>
    <w:rsid w:val="005D41C3"/>
    <w:rsid w:val="005D6BE9"/>
    <w:rsid w:val="005E3D66"/>
    <w:rsid w:val="005E78F7"/>
    <w:rsid w:val="005F22AA"/>
    <w:rsid w:val="005F55F1"/>
    <w:rsid w:val="005F5E54"/>
    <w:rsid w:val="0060063F"/>
    <w:rsid w:val="00607A45"/>
    <w:rsid w:val="006100EE"/>
    <w:rsid w:val="006110A0"/>
    <w:rsid w:val="00614044"/>
    <w:rsid w:val="00616F5A"/>
    <w:rsid w:val="00621B29"/>
    <w:rsid w:val="0062297E"/>
    <w:rsid w:val="006261EE"/>
    <w:rsid w:val="006268A4"/>
    <w:rsid w:val="00626A89"/>
    <w:rsid w:val="006276B8"/>
    <w:rsid w:val="006342F6"/>
    <w:rsid w:val="00636BF7"/>
    <w:rsid w:val="0064183C"/>
    <w:rsid w:val="0064223C"/>
    <w:rsid w:val="00644C47"/>
    <w:rsid w:val="00644E82"/>
    <w:rsid w:val="00647B3F"/>
    <w:rsid w:val="00647E54"/>
    <w:rsid w:val="0065276F"/>
    <w:rsid w:val="00652A3B"/>
    <w:rsid w:val="00652AB5"/>
    <w:rsid w:val="00655C53"/>
    <w:rsid w:val="00656345"/>
    <w:rsid w:val="00663820"/>
    <w:rsid w:val="00666FBC"/>
    <w:rsid w:val="00667660"/>
    <w:rsid w:val="00673704"/>
    <w:rsid w:val="006805AD"/>
    <w:rsid w:val="00683ECE"/>
    <w:rsid w:val="006908D0"/>
    <w:rsid w:val="00691644"/>
    <w:rsid w:val="006934D6"/>
    <w:rsid w:val="00694211"/>
    <w:rsid w:val="00696F4B"/>
    <w:rsid w:val="006A0999"/>
    <w:rsid w:val="006A20FD"/>
    <w:rsid w:val="006A3056"/>
    <w:rsid w:val="006A6E36"/>
    <w:rsid w:val="006B2433"/>
    <w:rsid w:val="006B349E"/>
    <w:rsid w:val="006C2F22"/>
    <w:rsid w:val="006C5FFD"/>
    <w:rsid w:val="006C738F"/>
    <w:rsid w:val="006C7B34"/>
    <w:rsid w:val="006D1415"/>
    <w:rsid w:val="006D554F"/>
    <w:rsid w:val="006D58FD"/>
    <w:rsid w:val="006E1F78"/>
    <w:rsid w:val="006E6C1B"/>
    <w:rsid w:val="006F431D"/>
    <w:rsid w:val="00702D86"/>
    <w:rsid w:val="00703F22"/>
    <w:rsid w:val="007050E3"/>
    <w:rsid w:val="007054BB"/>
    <w:rsid w:val="0071007D"/>
    <w:rsid w:val="00711A1E"/>
    <w:rsid w:val="007131CD"/>
    <w:rsid w:val="00713B56"/>
    <w:rsid w:val="00720403"/>
    <w:rsid w:val="00722DC2"/>
    <w:rsid w:val="00724DC8"/>
    <w:rsid w:val="00726439"/>
    <w:rsid w:val="00727E91"/>
    <w:rsid w:val="00731098"/>
    <w:rsid w:val="00734489"/>
    <w:rsid w:val="00740384"/>
    <w:rsid w:val="0074583F"/>
    <w:rsid w:val="00746054"/>
    <w:rsid w:val="00746A1F"/>
    <w:rsid w:val="00746FA4"/>
    <w:rsid w:val="007525FE"/>
    <w:rsid w:val="0075521D"/>
    <w:rsid w:val="00757AE6"/>
    <w:rsid w:val="0076299E"/>
    <w:rsid w:val="007637D8"/>
    <w:rsid w:val="00763C0B"/>
    <w:rsid w:val="00764028"/>
    <w:rsid w:val="00767CF8"/>
    <w:rsid w:val="00770BA7"/>
    <w:rsid w:val="00776229"/>
    <w:rsid w:val="00776234"/>
    <w:rsid w:val="007814DF"/>
    <w:rsid w:val="0078155E"/>
    <w:rsid w:val="00782488"/>
    <w:rsid w:val="007862F0"/>
    <w:rsid w:val="00786812"/>
    <w:rsid w:val="007872FC"/>
    <w:rsid w:val="00787397"/>
    <w:rsid w:val="007914F6"/>
    <w:rsid w:val="0079202E"/>
    <w:rsid w:val="00796E8C"/>
    <w:rsid w:val="00796EF9"/>
    <w:rsid w:val="007A3504"/>
    <w:rsid w:val="007B4408"/>
    <w:rsid w:val="007B7BAB"/>
    <w:rsid w:val="007C059B"/>
    <w:rsid w:val="007C4F6C"/>
    <w:rsid w:val="007C6D81"/>
    <w:rsid w:val="007C792C"/>
    <w:rsid w:val="007D24D1"/>
    <w:rsid w:val="007D4907"/>
    <w:rsid w:val="007E0B6A"/>
    <w:rsid w:val="007E53DB"/>
    <w:rsid w:val="007E6D52"/>
    <w:rsid w:val="007F0AF7"/>
    <w:rsid w:val="007F13A2"/>
    <w:rsid w:val="00804007"/>
    <w:rsid w:val="00810561"/>
    <w:rsid w:val="008106B4"/>
    <w:rsid w:val="008114E9"/>
    <w:rsid w:val="00813187"/>
    <w:rsid w:val="0081428C"/>
    <w:rsid w:val="00814484"/>
    <w:rsid w:val="00814F08"/>
    <w:rsid w:val="00815914"/>
    <w:rsid w:val="00822149"/>
    <w:rsid w:val="00826029"/>
    <w:rsid w:val="008276EF"/>
    <w:rsid w:val="00833E29"/>
    <w:rsid w:val="0083792D"/>
    <w:rsid w:val="00842513"/>
    <w:rsid w:val="00850D19"/>
    <w:rsid w:val="0085134F"/>
    <w:rsid w:val="00851402"/>
    <w:rsid w:val="00852E0C"/>
    <w:rsid w:val="00857880"/>
    <w:rsid w:val="00862BDD"/>
    <w:rsid w:val="00864A8A"/>
    <w:rsid w:val="00864BF0"/>
    <w:rsid w:val="00870E5C"/>
    <w:rsid w:val="0087308A"/>
    <w:rsid w:val="00880E80"/>
    <w:rsid w:val="00880F58"/>
    <w:rsid w:val="00883B53"/>
    <w:rsid w:val="0088478B"/>
    <w:rsid w:val="00884AFB"/>
    <w:rsid w:val="008937D5"/>
    <w:rsid w:val="008A3CA7"/>
    <w:rsid w:val="008A7095"/>
    <w:rsid w:val="008B24B7"/>
    <w:rsid w:val="008B7950"/>
    <w:rsid w:val="008B7F80"/>
    <w:rsid w:val="008C1B12"/>
    <w:rsid w:val="008C3E0C"/>
    <w:rsid w:val="008C3FFA"/>
    <w:rsid w:val="008C4C7A"/>
    <w:rsid w:val="008C686C"/>
    <w:rsid w:val="008C6D2A"/>
    <w:rsid w:val="008D3D18"/>
    <w:rsid w:val="008D6EB7"/>
    <w:rsid w:val="008E0373"/>
    <w:rsid w:val="008E1151"/>
    <w:rsid w:val="008E333F"/>
    <w:rsid w:val="008E7254"/>
    <w:rsid w:val="008F0DC2"/>
    <w:rsid w:val="008F4B8C"/>
    <w:rsid w:val="008F62E6"/>
    <w:rsid w:val="008F6427"/>
    <w:rsid w:val="009009E9"/>
    <w:rsid w:val="009061B1"/>
    <w:rsid w:val="0091429D"/>
    <w:rsid w:val="00915ECA"/>
    <w:rsid w:val="00920D01"/>
    <w:rsid w:val="00922B86"/>
    <w:rsid w:val="009247A4"/>
    <w:rsid w:val="009314F1"/>
    <w:rsid w:val="0093189F"/>
    <w:rsid w:val="009349C9"/>
    <w:rsid w:val="00935B17"/>
    <w:rsid w:val="00937A44"/>
    <w:rsid w:val="00946340"/>
    <w:rsid w:val="00952042"/>
    <w:rsid w:val="00954634"/>
    <w:rsid w:val="00960A18"/>
    <w:rsid w:val="00961F3D"/>
    <w:rsid w:val="00964130"/>
    <w:rsid w:val="00964BED"/>
    <w:rsid w:val="00965492"/>
    <w:rsid w:val="00965849"/>
    <w:rsid w:val="00967451"/>
    <w:rsid w:val="00970B74"/>
    <w:rsid w:val="00970C2C"/>
    <w:rsid w:val="0097238B"/>
    <w:rsid w:val="009751CC"/>
    <w:rsid w:val="009759DE"/>
    <w:rsid w:val="00980396"/>
    <w:rsid w:val="009853C9"/>
    <w:rsid w:val="00985FBE"/>
    <w:rsid w:val="00986F9C"/>
    <w:rsid w:val="00987139"/>
    <w:rsid w:val="009975BA"/>
    <w:rsid w:val="00997D26"/>
    <w:rsid w:val="009A2658"/>
    <w:rsid w:val="009A452A"/>
    <w:rsid w:val="009A57EE"/>
    <w:rsid w:val="009A667F"/>
    <w:rsid w:val="009A6882"/>
    <w:rsid w:val="009B1047"/>
    <w:rsid w:val="009B2FDB"/>
    <w:rsid w:val="009B4D02"/>
    <w:rsid w:val="009B5560"/>
    <w:rsid w:val="009B62DE"/>
    <w:rsid w:val="009B7BB3"/>
    <w:rsid w:val="009B7E79"/>
    <w:rsid w:val="009C3DA4"/>
    <w:rsid w:val="009C5488"/>
    <w:rsid w:val="009C6427"/>
    <w:rsid w:val="009C70AA"/>
    <w:rsid w:val="009D204B"/>
    <w:rsid w:val="009D36B7"/>
    <w:rsid w:val="009D43BA"/>
    <w:rsid w:val="009D4885"/>
    <w:rsid w:val="009D5FE8"/>
    <w:rsid w:val="009D7722"/>
    <w:rsid w:val="009E1505"/>
    <w:rsid w:val="009E256F"/>
    <w:rsid w:val="009E3ABF"/>
    <w:rsid w:val="009F1439"/>
    <w:rsid w:val="009F2389"/>
    <w:rsid w:val="009F4D37"/>
    <w:rsid w:val="009F5D5E"/>
    <w:rsid w:val="009F66C1"/>
    <w:rsid w:val="00A01882"/>
    <w:rsid w:val="00A06242"/>
    <w:rsid w:val="00A070A2"/>
    <w:rsid w:val="00A0718C"/>
    <w:rsid w:val="00A12F68"/>
    <w:rsid w:val="00A150F4"/>
    <w:rsid w:val="00A17EF9"/>
    <w:rsid w:val="00A2063E"/>
    <w:rsid w:val="00A20AAA"/>
    <w:rsid w:val="00A20C36"/>
    <w:rsid w:val="00A21EEA"/>
    <w:rsid w:val="00A238E2"/>
    <w:rsid w:val="00A24C78"/>
    <w:rsid w:val="00A34D81"/>
    <w:rsid w:val="00A368F1"/>
    <w:rsid w:val="00A36E64"/>
    <w:rsid w:val="00A40669"/>
    <w:rsid w:val="00A42D69"/>
    <w:rsid w:val="00A43CD7"/>
    <w:rsid w:val="00A47898"/>
    <w:rsid w:val="00A5066F"/>
    <w:rsid w:val="00A522F7"/>
    <w:rsid w:val="00A52A54"/>
    <w:rsid w:val="00A55A2A"/>
    <w:rsid w:val="00A5654F"/>
    <w:rsid w:val="00A57BB7"/>
    <w:rsid w:val="00A622B2"/>
    <w:rsid w:val="00A703B0"/>
    <w:rsid w:val="00A73460"/>
    <w:rsid w:val="00A75631"/>
    <w:rsid w:val="00A77C16"/>
    <w:rsid w:val="00A81353"/>
    <w:rsid w:val="00A8415E"/>
    <w:rsid w:val="00A85FC2"/>
    <w:rsid w:val="00A8715A"/>
    <w:rsid w:val="00A9565D"/>
    <w:rsid w:val="00A973F2"/>
    <w:rsid w:val="00AA19B2"/>
    <w:rsid w:val="00AB111F"/>
    <w:rsid w:val="00AB1ABD"/>
    <w:rsid w:val="00AB687F"/>
    <w:rsid w:val="00AB767B"/>
    <w:rsid w:val="00AC4968"/>
    <w:rsid w:val="00AC4C86"/>
    <w:rsid w:val="00AC4DDC"/>
    <w:rsid w:val="00AC532A"/>
    <w:rsid w:val="00AD34AF"/>
    <w:rsid w:val="00AD5B29"/>
    <w:rsid w:val="00AD646F"/>
    <w:rsid w:val="00AD6625"/>
    <w:rsid w:val="00AD7206"/>
    <w:rsid w:val="00AD7E3C"/>
    <w:rsid w:val="00AE46A6"/>
    <w:rsid w:val="00AE4F72"/>
    <w:rsid w:val="00AE7B20"/>
    <w:rsid w:val="00AE7F3E"/>
    <w:rsid w:val="00AF0CCD"/>
    <w:rsid w:val="00AF3247"/>
    <w:rsid w:val="00AF5E6D"/>
    <w:rsid w:val="00AF68A7"/>
    <w:rsid w:val="00B04882"/>
    <w:rsid w:val="00B11DB4"/>
    <w:rsid w:val="00B11FDE"/>
    <w:rsid w:val="00B20360"/>
    <w:rsid w:val="00B21693"/>
    <w:rsid w:val="00B27C43"/>
    <w:rsid w:val="00B313A6"/>
    <w:rsid w:val="00B34219"/>
    <w:rsid w:val="00B42D12"/>
    <w:rsid w:val="00B4327C"/>
    <w:rsid w:val="00B453FF"/>
    <w:rsid w:val="00B468FB"/>
    <w:rsid w:val="00B52063"/>
    <w:rsid w:val="00B5593B"/>
    <w:rsid w:val="00B56EFF"/>
    <w:rsid w:val="00B60405"/>
    <w:rsid w:val="00B64690"/>
    <w:rsid w:val="00B65B2B"/>
    <w:rsid w:val="00B66507"/>
    <w:rsid w:val="00B72BA0"/>
    <w:rsid w:val="00B76C21"/>
    <w:rsid w:val="00B76F2A"/>
    <w:rsid w:val="00B7778F"/>
    <w:rsid w:val="00B814CA"/>
    <w:rsid w:val="00B834D2"/>
    <w:rsid w:val="00B914B6"/>
    <w:rsid w:val="00B919A2"/>
    <w:rsid w:val="00B92523"/>
    <w:rsid w:val="00B9442A"/>
    <w:rsid w:val="00BA162C"/>
    <w:rsid w:val="00BA274F"/>
    <w:rsid w:val="00BA64BE"/>
    <w:rsid w:val="00BB1FD1"/>
    <w:rsid w:val="00BB5897"/>
    <w:rsid w:val="00BB5D1C"/>
    <w:rsid w:val="00BC31DA"/>
    <w:rsid w:val="00BD27A4"/>
    <w:rsid w:val="00BD4E11"/>
    <w:rsid w:val="00BD67F1"/>
    <w:rsid w:val="00BD7216"/>
    <w:rsid w:val="00BE344C"/>
    <w:rsid w:val="00BE3BEE"/>
    <w:rsid w:val="00BE40C6"/>
    <w:rsid w:val="00BE6B7A"/>
    <w:rsid w:val="00BF0576"/>
    <w:rsid w:val="00BF1E8B"/>
    <w:rsid w:val="00BF5D61"/>
    <w:rsid w:val="00C00AAB"/>
    <w:rsid w:val="00C035C4"/>
    <w:rsid w:val="00C041A1"/>
    <w:rsid w:val="00C052B5"/>
    <w:rsid w:val="00C06D93"/>
    <w:rsid w:val="00C1197D"/>
    <w:rsid w:val="00C12A74"/>
    <w:rsid w:val="00C13D28"/>
    <w:rsid w:val="00C1444F"/>
    <w:rsid w:val="00C15996"/>
    <w:rsid w:val="00C1601D"/>
    <w:rsid w:val="00C238D8"/>
    <w:rsid w:val="00C26424"/>
    <w:rsid w:val="00C31C7A"/>
    <w:rsid w:val="00C325A7"/>
    <w:rsid w:val="00C358B3"/>
    <w:rsid w:val="00C3637B"/>
    <w:rsid w:val="00C4660A"/>
    <w:rsid w:val="00C46E5D"/>
    <w:rsid w:val="00C5231C"/>
    <w:rsid w:val="00C5235C"/>
    <w:rsid w:val="00C52D98"/>
    <w:rsid w:val="00C542C1"/>
    <w:rsid w:val="00C54AB3"/>
    <w:rsid w:val="00C5548B"/>
    <w:rsid w:val="00C57228"/>
    <w:rsid w:val="00C61A0A"/>
    <w:rsid w:val="00C61F29"/>
    <w:rsid w:val="00C638FD"/>
    <w:rsid w:val="00C64DE1"/>
    <w:rsid w:val="00C65191"/>
    <w:rsid w:val="00C70F3B"/>
    <w:rsid w:val="00C729F7"/>
    <w:rsid w:val="00C76BA9"/>
    <w:rsid w:val="00C81955"/>
    <w:rsid w:val="00C828A2"/>
    <w:rsid w:val="00C8365F"/>
    <w:rsid w:val="00C852E7"/>
    <w:rsid w:val="00C85494"/>
    <w:rsid w:val="00C87CB8"/>
    <w:rsid w:val="00C90D9B"/>
    <w:rsid w:val="00CA0D8A"/>
    <w:rsid w:val="00CA26B0"/>
    <w:rsid w:val="00CA3E15"/>
    <w:rsid w:val="00CA5BDF"/>
    <w:rsid w:val="00CA61FB"/>
    <w:rsid w:val="00CB5450"/>
    <w:rsid w:val="00CB6264"/>
    <w:rsid w:val="00CC00D7"/>
    <w:rsid w:val="00CC029F"/>
    <w:rsid w:val="00CC03BE"/>
    <w:rsid w:val="00CC08C7"/>
    <w:rsid w:val="00CC0F50"/>
    <w:rsid w:val="00CC11DC"/>
    <w:rsid w:val="00CC58A5"/>
    <w:rsid w:val="00CC7DC0"/>
    <w:rsid w:val="00CD2564"/>
    <w:rsid w:val="00CD645A"/>
    <w:rsid w:val="00CD6548"/>
    <w:rsid w:val="00CE386E"/>
    <w:rsid w:val="00CE516F"/>
    <w:rsid w:val="00CF770D"/>
    <w:rsid w:val="00D00575"/>
    <w:rsid w:val="00D037FA"/>
    <w:rsid w:val="00D04693"/>
    <w:rsid w:val="00D04D47"/>
    <w:rsid w:val="00D04E40"/>
    <w:rsid w:val="00D05C3F"/>
    <w:rsid w:val="00D0680C"/>
    <w:rsid w:val="00D12D5A"/>
    <w:rsid w:val="00D13194"/>
    <w:rsid w:val="00D16957"/>
    <w:rsid w:val="00D174D0"/>
    <w:rsid w:val="00D17FB8"/>
    <w:rsid w:val="00D23335"/>
    <w:rsid w:val="00D24C61"/>
    <w:rsid w:val="00D315EF"/>
    <w:rsid w:val="00D32076"/>
    <w:rsid w:val="00D3267B"/>
    <w:rsid w:val="00D32718"/>
    <w:rsid w:val="00D3413F"/>
    <w:rsid w:val="00D451B0"/>
    <w:rsid w:val="00D503C7"/>
    <w:rsid w:val="00D5254B"/>
    <w:rsid w:val="00D569C4"/>
    <w:rsid w:val="00D57ED1"/>
    <w:rsid w:val="00D60046"/>
    <w:rsid w:val="00D61FDB"/>
    <w:rsid w:val="00D6248B"/>
    <w:rsid w:val="00D6329A"/>
    <w:rsid w:val="00D64E5D"/>
    <w:rsid w:val="00D717EB"/>
    <w:rsid w:val="00D74209"/>
    <w:rsid w:val="00D7513D"/>
    <w:rsid w:val="00D75A0A"/>
    <w:rsid w:val="00D75C7F"/>
    <w:rsid w:val="00D778DB"/>
    <w:rsid w:val="00D81624"/>
    <w:rsid w:val="00D86735"/>
    <w:rsid w:val="00D928C6"/>
    <w:rsid w:val="00D93499"/>
    <w:rsid w:val="00DA0D6C"/>
    <w:rsid w:val="00DA3F6A"/>
    <w:rsid w:val="00DA5594"/>
    <w:rsid w:val="00DA69CE"/>
    <w:rsid w:val="00DA78A5"/>
    <w:rsid w:val="00DB1078"/>
    <w:rsid w:val="00DB35B1"/>
    <w:rsid w:val="00DB405C"/>
    <w:rsid w:val="00DB49B7"/>
    <w:rsid w:val="00DC4FBF"/>
    <w:rsid w:val="00DC5187"/>
    <w:rsid w:val="00DC6FF2"/>
    <w:rsid w:val="00DC7374"/>
    <w:rsid w:val="00DD096B"/>
    <w:rsid w:val="00DD4236"/>
    <w:rsid w:val="00DD6A64"/>
    <w:rsid w:val="00DE0A58"/>
    <w:rsid w:val="00DE1ABE"/>
    <w:rsid w:val="00DE2DF4"/>
    <w:rsid w:val="00DF2227"/>
    <w:rsid w:val="00DF321F"/>
    <w:rsid w:val="00DF3B3F"/>
    <w:rsid w:val="00DF42D1"/>
    <w:rsid w:val="00DF7D37"/>
    <w:rsid w:val="00DF7FB7"/>
    <w:rsid w:val="00E044A8"/>
    <w:rsid w:val="00E06718"/>
    <w:rsid w:val="00E069AF"/>
    <w:rsid w:val="00E07938"/>
    <w:rsid w:val="00E1330F"/>
    <w:rsid w:val="00E13C4B"/>
    <w:rsid w:val="00E15097"/>
    <w:rsid w:val="00E16EDC"/>
    <w:rsid w:val="00E26F6D"/>
    <w:rsid w:val="00E325EC"/>
    <w:rsid w:val="00E36B21"/>
    <w:rsid w:val="00E37FBC"/>
    <w:rsid w:val="00E41D6C"/>
    <w:rsid w:val="00E441C0"/>
    <w:rsid w:val="00E443AF"/>
    <w:rsid w:val="00E44F1E"/>
    <w:rsid w:val="00E534E1"/>
    <w:rsid w:val="00E54FD6"/>
    <w:rsid w:val="00E559E8"/>
    <w:rsid w:val="00E6055B"/>
    <w:rsid w:val="00E61C6F"/>
    <w:rsid w:val="00E627C7"/>
    <w:rsid w:val="00E66AFE"/>
    <w:rsid w:val="00E7211E"/>
    <w:rsid w:val="00E741D0"/>
    <w:rsid w:val="00E74720"/>
    <w:rsid w:val="00E7664D"/>
    <w:rsid w:val="00E90548"/>
    <w:rsid w:val="00E91324"/>
    <w:rsid w:val="00E92F60"/>
    <w:rsid w:val="00E947E1"/>
    <w:rsid w:val="00E96111"/>
    <w:rsid w:val="00EA0347"/>
    <w:rsid w:val="00EA1EB9"/>
    <w:rsid w:val="00EA22EB"/>
    <w:rsid w:val="00EA4F3F"/>
    <w:rsid w:val="00EB2F0B"/>
    <w:rsid w:val="00EB4A5F"/>
    <w:rsid w:val="00EB7B98"/>
    <w:rsid w:val="00EB7EFA"/>
    <w:rsid w:val="00EC6D7A"/>
    <w:rsid w:val="00ED1B20"/>
    <w:rsid w:val="00ED1BBE"/>
    <w:rsid w:val="00ED7007"/>
    <w:rsid w:val="00EE3EBA"/>
    <w:rsid w:val="00EF019C"/>
    <w:rsid w:val="00EF3866"/>
    <w:rsid w:val="00EF708A"/>
    <w:rsid w:val="00F03778"/>
    <w:rsid w:val="00F14D67"/>
    <w:rsid w:val="00F15C6D"/>
    <w:rsid w:val="00F20991"/>
    <w:rsid w:val="00F24340"/>
    <w:rsid w:val="00F24C0D"/>
    <w:rsid w:val="00F25ECE"/>
    <w:rsid w:val="00F2688B"/>
    <w:rsid w:val="00F3169D"/>
    <w:rsid w:val="00F359A2"/>
    <w:rsid w:val="00F35B26"/>
    <w:rsid w:val="00F417FA"/>
    <w:rsid w:val="00F47654"/>
    <w:rsid w:val="00F519E9"/>
    <w:rsid w:val="00F53B02"/>
    <w:rsid w:val="00F64D11"/>
    <w:rsid w:val="00F65EFD"/>
    <w:rsid w:val="00F72A9B"/>
    <w:rsid w:val="00F73E19"/>
    <w:rsid w:val="00F80820"/>
    <w:rsid w:val="00F829DC"/>
    <w:rsid w:val="00F83FCE"/>
    <w:rsid w:val="00F86A8C"/>
    <w:rsid w:val="00F9693E"/>
    <w:rsid w:val="00FA4AD4"/>
    <w:rsid w:val="00FA7164"/>
    <w:rsid w:val="00FB3FFE"/>
    <w:rsid w:val="00FB4BDB"/>
    <w:rsid w:val="00FC02BD"/>
    <w:rsid w:val="00FC220F"/>
    <w:rsid w:val="00FC5C7E"/>
    <w:rsid w:val="00FC5F89"/>
    <w:rsid w:val="00FC64BF"/>
    <w:rsid w:val="00FD2309"/>
    <w:rsid w:val="00FD43AB"/>
    <w:rsid w:val="00FD44BB"/>
    <w:rsid w:val="00FD656E"/>
    <w:rsid w:val="00FD733D"/>
    <w:rsid w:val="00FE3F74"/>
    <w:rsid w:val="00FF08EB"/>
    <w:rsid w:val="00FF5B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4D2CA3"/>
  <w15:docId w15:val="{42FF8638-D061-4609-83A1-B71C4B1DA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ECC"/>
    <w:rPr>
      <w:rFonts w:ascii="Calibri" w:eastAsia="Calibri" w:hAnsi="Calibri" w:cs="Times New Roman"/>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A1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0A16AF"/>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character" w:customStyle="1" w:styleId="mw-headline">
    <w:name w:val="mw-headline"/>
    <w:basedOn w:val="DefaultParagraphFont"/>
    <w:rsid w:val="009B1047"/>
  </w:style>
  <w:style w:type="character" w:customStyle="1" w:styleId="mw-editsection">
    <w:name w:val="mw-editsection"/>
    <w:basedOn w:val="DefaultParagraphFont"/>
    <w:rsid w:val="009B1047"/>
  </w:style>
  <w:style w:type="character" w:customStyle="1" w:styleId="mw-editsection-bracket">
    <w:name w:val="mw-editsection-bracket"/>
    <w:basedOn w:val="DefaultParagraphFont"/>
    <w:rsid w:val="009B1047"/>
  </w:style>
  <w:style w:type="character" w:customStyle="1" w:styleId="reviewstxt">
    <w:name w:val="reviewstxt"/>
    <w:basedOn w:val="DefaultParagraphFont"/>
    <w:rsid w:val="00A81353"/>
  </w:style>
  <w:style w:type="character" w:customStyle="1" w:styleId="rating">
    <w:name w:val="rating"/>
    <w:basedOn w:val="DefaultParagraphFont"/>
    <w:rsid w:val="00A81353"/>
  </w:style>
  <w:style w:type="character" w:customStyle="1" w:styleId="totalreviews">
    <w:name w:val="totalreviews"/>
    <w:basedOn w:val="DefaultParagraphFont"/>
    <w:rsid w:val="00A81353"/>
  </w:style>
  <w:style w:type="character" w:styleId="PlaceholderText">
    <w:name w:val="Placeholder Text"/>
    <w:basedOn w:val="DefaultParagraphFont"/>
    <w:uiPriority w:val="99"/>
    <w:semiHidden/>
    <w:rsid w:val="006563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1178">
      <w:bodyDiv w:val="1"/>
      <w:marLeft w:val="0"/>
      <w:marRight w:val="0"/>
      <w:marTop w:val="0"/>
      <w:marBottom w:val="0"/>
      <w:divBdr>
        <w:top w:val="none" w:sz="0" w:space="0" w:color="auto"/>
        <w:left w:val="none" w:sz="0" w:space="0" w:color="auto"/>
        <w:bottom w:val="none" w:sz="0" w:space="0" w:color="auto"/>
        <w:right w:val="none" w:sz="0" w:space="0" w:color="auto"/>
      </w:divBdr>
    </w:div>
    <w:div w:id="107048969">
      <w:bodyDiv w:val="1"/>
      <w:marLeft w:val="0"/>
      <w:marRight w:val="0"/>
      <w:marTop w:val="0"/>
      <w:marBottom w:val="0"/>
      <w:divBdr>
        <w:top w:val="none" w:sz="0" w:space="0" w:color="auto"/>
        <w:left w:val="none" w:sz="0" w:space="0" w:color="auto"/>
        <w:bottom w:val="none" w:sz="0" w:space="0" w:color="auto"/>
        <w:right w:val="none" w:sz="0" w:space="0" w:color="auto"/>
      </w:divBdr>
    </w:div>
    <w:div w:id="146439698">
      <w:bodyDiv w:val="1"/>
      <w:marLeft w:val="0"/>
      <w:marRight w:val="0"/>
      <w:marTop w:val="0"/>
      <w:marBottom w:val="0"/>
      <w:divBdr>
        <w:top w:val="none" w:sz="0" w:space="0" w:color="auto"/>
        <w:left w:val="none" w:sz="0" w:space="0" w:color="auto"/>
        <w:bottom w:val="none" w:sz="0" w:space="0" w:color="auto"/>
        <w:right w:val="none" w:sz="0" w:space="0" w:color="auto"/>
      </w:divBdr>
      <w:divsChild>
        <w:div w:id="945501665">
          <w:marLeft w:val="547"/>
          <w:marRight w:val="0"/>
          <w:marTop w:val="154"/>
          <w:marBottom w:val="0"/>
          <w:divBdr>
            <w:top w:val="none" w:sz="0" w:space="0" w:color="auto"/>
            <w:left w:val="none" w:sz="0" w:space="0" w:color="auto"/>
            <w:bottom w:val="none" w:sz="0" w:space="0" w:color="auto"/>
            <w:right w:val="none" w:sz="0" w:space="0" w:color="auto"/>
          </w:divBdr>
        </w:div>
      </w:divsChild>
    </w:div>
    <w:div w:id="242956986">
      <w:bodyDiv w:val="1"/>
      <w:marLeft w:val="0"/>
      <w:marRight w:val="0"/>
      <w:marTop w:val="0"/>
      <w:marBottom w:val="0"/>
      <w:divBdr>
        <w:top w:val="none" w:sz="0" w:space="0" w:color="auto"/>
        <w:left w:val="none" w:sz="0" w:space="0" w:color="auto"/>
        <w:bottom w:val="none" w:sz="0" w:space="0" w:color="auto"/>
        <w:right w:val="none" w:sz="0" w:space="0" w:color="auto"/>
      </w:divBdr>
      <w:divsChild>
        <w:div w:id="968625819">
          <w:marLeft w:val="547"/>
          <w:marRight w:val="0"/>
          <w:marTop w:val="154"/>
          <w:marBottom w:val="0"/>
          <w:divBdr>
            <w:top w:val="none" w:sz="0" w:space="0" w:color="auto"/>
            <w:left w:val="none" w:sz="0" w:space="0" w:color="auto"/>
            <w:bottom w:val="none" w:sz="0" w:space="0" w:color="auto"/>
            <w:right w:val="none" w:sz="0" w:space="0" w:color="auto"/>
          </w:divBdr>
        </w:div>
        <w:div w:id="671035009">
          <w:marLeft w:val="1166"/>
          <w:marRight w:val="0"/>
          <w:marTop w:val="134"/>
          <w:marBottom w:val="0"/>
          <w:divBdr>
            <w:top w:val="none" w:sz="0" w:space="0" w:color="auto"/>
            <w:left w:val="none" w:sz="0" w:space="0" w:color="auto"/>
            <w:bottom w:val="none" w:sz="0" w:space="0" w:color="auto"/>
            <w:right w:val="none" w:sz="0" w:space="0" w:color="auto"/>
          </w:divBdr>
        </w:div>
        <w:div w:id="729157881">
          <w:marLeft w:val="1166"/>
          <w:marRight w:val="0"/>
          <w:marTop w:val="134"/>
          <w:marBottom w:val="0"/>
          <w:divBdr>
            <w:top w:val="none" w:sz="0" w:space="0" w:color="auto"/>
            <w:left w:val="none" w:sz="0" w:space="0" w:color="auto"/>
            <w:bottom w:val="none" w:sz="0" w:space="0" w:color="auto"/>
            <w:right w:val="none" w:sz="0" w:space="0" w:color="auto"/>
          </w:divBdr>
        </w:div>
        <w:div w:id="743725186">
          <w:marLeft w:val="1166"/>
          <w:marRight w:val="0"/>
          <w:marTop w:val="134"/>
          <w:marBottom w:val="0"/>
          <w:divBdr>
            <w:top w:val="none" w:sz="0" w:space="0" w:color="auto"/>
            <w:left w:val="none" w:sz="0" w:space="0" w:color="auto"/>
            <w:bottom w:val="none" w:sz="0" w:space="0" w:color="auto"/>
            <w:right w:val="none" w:sz="0" w:space="0" w:color="auto"/>
          </w:divBdr>
        </w:div>
        <w:div w:id="1244685410">
          <w:marLeft w:val="1166"/>
          <w:marRight w:val="0"/>
          <w:marTop w:val="134"/>
          <w:marBottom w:val="0"/>
          <w:divBdr>
            <w:top w:val="none" w:sz="0" w:space="0" w:color="auto"/>
            <w:left w:val="none" w:sz="0" w:space="0" w:color="auto"/>
            <w:bottom w:val="none" w:sz="0" w:space="0" w:color="auto"/>
            <w:right w:val="none" w:sz="0" w:space="0" w:color="auto"/>
          </w:divBdr>
        </w:div>
        <w:div w:id="5132304">
          <w:marLeft w:val="1166"/>
          <w:marRight w:val="0"/>
          <w:marTop w:val="134"/>
          <w:marBottom w:val="0"/>
          <w:divBdr>
            <w:top w:val="none" w:sz="0" w:space="0" w:color="auto"/>
            <w:left w:val="none" w:sz="0" w:space="0" w:color="auto"/>
            <w:bottom w:val="none" w:sz="0" w:space="0" w:color="auto"/>
            <w:right w:val="none" w:sz="0" w:space="0" w:color="auto"/>
          </w:divBdr>
        </w:div>
      </w:divsChild>
    </w:div>
    <w:div w:id="261648600">
      <w:bodyDiv w:val="1"/>
      <w:marLeft w:val="0"/>
      <w:marRight w:val="0"/>
      <w:marTop w:val="0"/>
      <w:marBottom w:val="0"/>
      <w:divBdr>
        <w:top w:val="none" w:sz="0" w:space="0" w:color="auto"/>
        <w:left w:val="none" w:sz="0" w:space="0" w:color="auto"/>
        <w:bottom w:val="none" w:sz="0" w:space="0" w:color="auto"/>
        <w:right w:val="none" w:sz="0" w:space="0" w:color="auto"/>
      </w:divBdr>
      <w:divsChild>
        <w:div w:id="1296906424">
          <w:marLeft w:val="0"/>
          <w:marRight w:val="0"/>
          <w:marTop w:val="0"/>
          <w:marBottom w:val="0"/>
          <w:divBdr>
            <w:top w:val="none" w:sz="0" w:space="0" w:color="auto"/>
            <w:left w:val="none" w:sz="0" w:space="0" w:color="auto"/>
            <w:bottom w:val="none" w:sz="0" w:space="0" w:color="auto"/>
            <w:right w:val="none" w:sz="0" w:space="0" w:color="auto"/>
          </w:divBdr>
          <w:divsChild>
            <w:div w:id="565997802">
              <w:marLeft w:val="0"/>
              <w:marRight w:val="0"/>
              <w:marTop w:val="0"/>
              <w:marBottom w:val="0"/>
              <w:divBdr>
                <w:top w:val="none" w:sz="0" w:space="0" w:color="auto"/>
                <w:left w:val="none" w:sz="0" w:space="0" w:color="auto"/>
                <w:bottom w:val="none" w:sz="0" w:space="0" w:color="auto"/>
                <w:right w:val="none" w:sz="0" w:space="0" w:color="auto"/>
              </w:divBdr>
            </w:div>
            <w:div w:id="292291823">
              <w:marLeft w:val="0"/>
              <w:marRight w:val="0"/>
              <w:marTop w:val="0"/>
              <w:marBottom w:val="0"/>
              <w:divBdr>
                <w:top w:val="none" w:sz="0" w:space="0" w:color="auto"/>
                <w:left w:val="none" w:sz="0" w:space="0" w:color="auto"/>
                <w:bottom w:val="none" w:sz="0" w:space="0" w:color="auto"/>
                <w:right w:val="none" w:sz="0" w:space="0" w:color="auto"/>
              </w:divBdr>
            </w:div>
          </w:divsChild>
        </w:div>
        <w:div w:id="478692731">
          <w:marLeft w:val="0"/>
          <w:marRight w:val="0"/>
          <w:marTop w:val="0"/>
          <w:marBottom w:val="0"/>
          <w:divBdr>
            <w:top w:val="single" w:sz="6" w:space="15" w:color="F8F8F8"/>
            <w:left w:val="single" w:sz="6" w:space="0" w:color="F8F8F8"/>
            <w:bottom w:val="single" w:sz="6" w:space="0" w:color="F8F8F8"/>
            <w:right w:val="single" w:sz="6" w:space="0" w:color="F8F8F8"/>
          </w:divBdr>
          <w:divsChild>
            <w:div w:id="153954835">
              <w:marLeft w:val="0"/>
              <w:marRight w:val="0"/>
              <w:marTop w:val="0"/>
              <w:marBottom w:val="0"/>
              <w:divBdr>
                <w:top w:val="none" w:sz="0" w:space="0" w:color="auto"/>
                <w:left w:val="none" w:sz="0" w:space="0" w:color="auto"/>
                <w:bottom w:val="none" w:sz="0" w:space="0" w:color="auto"/>
                <w:right w:val="none" w:sz="0" w:space="0" w:color="auto"/>
              </w:divBdr>
              <w:divsChild>
                <w:div w:id="758674477">
                  <w:marLeft w:val="0"/>
                  <w:marRight w:val="0"/>
                  <w:marTop w:val="0"/>
                  <w:marBottom w:val="0"/>
                  <w:divBdr>
                    <w:top w:val="none" w:sz="0" w:space="0" w:color="auto"/>
                    <w:left w:val="none" w:sz="0" w:space="0" w:color="auto"/>
                    <w:bottom w:val="none" w:sz="0" w:space="0" w:color="auto"/>
                    <w:right w:val="none" w:sz="0" w:space="0" w:color="auto"/>
                  </w:divBdr>
                  <w:divsChild>
                    <w:div w:id="1817602827">
                      <w:marLeft w:val="0"/>
                      <w:marRight w:val="0"/>
                      <w:marTop w:val="0"/>
                      <w:marBottom w:val="450"/>
                      <w:divBdr>
                        <w:top w:val="none" w:sz="0" w:space="0" w:color="auto"/>
                        <w:left w:val="none" w:sz="0" w:space="0" w:color="auto"/>
                        <w:bottom w:val="none" w:sz="0" w:space="0" w:color="auto"/>
                        <w:right w:val="none" w:sz="0" w:space="0" w:color="auto"/>
                      </w:divBdr>
                      <w:divsChild>
                        <w:div w:id="1564097265">
                          <w:marLeft w:val="0"/>
                          <w:marRight w:val="0"/>
                          <w:marTop w:val="0"/>
                          <w:marBottom w:val="0"/>
                          <w:divBdr>
                            <w:top w:val="none" w:sz="0" w:space="0" w:color="auto"/>
                            <w:left w:val="none" w:sz="0" w:space="0" w:color="auto"/>
                            <w:bottom w:val="none" w:sz="0" w:space="0" w:color="auto"/>
                            <w:right w:val="none" w:sz="0" w:space="0" w:color="auto"/>
                          </w:divBdr>
                          <w:divsChild>
                            <w:div w:id="1896744079">
                              <w:marLeft w:val="0"/>
                              <w:marRight w:val="0"/>
                              <w:marTop w:val="0"/>
                              <w:marBottom w:val="0"/>
                              <w:divBdr>
                                <w:top w:val="none" w:sz="0" w:space="0" w:color="auto"/>
                                <w:left w:val="none" w:sz="0" w:space="0" w:color="auto"/>
                                <w:bottom w:val="none" w:sz="0" w:space="0" w:color="auto"/>
                                <w:right w:val="none" w:sz="0" w:space="0" w:color="auto"/>
                              </w:divBdr>
                            </w:div>
                            <w:div w:id="1941333221">
                              <w:marLeft w:val="0"/>
                              <w:marRight w:val="0"/>
                              <w:marTop w:val="0"/>
                              <w:marBottom w:val="0"/>
                              <w:divBdr>
                                <w:top w:val="none" w:sz="0" w:space="0" w:color="auto"/>
                                <w:left w:val="none" w:sz="0" w:space="0" w:color="auto"/>
                                <w:bottom w:val="none" w:sz="0" w:space="0" w:color="auto"/>
                                <w:right w:val="none" w:sz="0" w:space="0" w:color="auto"/>
                              </w:divBdr>
                              <w:divsChild>
                                <w:div w:id="16076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0256">
                          <w:marLeft w:val="0"/>
                          <w:marRight w:val="0"/>
                          <w:marTop w:val="0"/>
                          <w:marBottom w:val="0"/>
                          <w:divBdr>
                            <w:top w:val="none" w:sz="0" w:space="0" w:color="auto"/>
                            <w:left w:val="none" w:sz="0" w:space="0" w:color="auto"/>
                            <w:bottom w:val="none" w:sz="0" w:space="0" w:color="auto"/>
                            <w:right w:val="none" w:sz="0" w:space="0" w:color="auto"/>
                          </w:divBdr>
                          <w:divsChild>
                            <w:div w:id="1122265732">
                              <w:marLeft w:val="0"/>
                              <w:marRight w:val="0"/>
                              <w:marTop w:val="0"/>
                              <w:marBottom w:val="0"/>
                              <w:divBdr>
                                <w:top w:val="none" w:sz="0" w:space="0" w:color="auto"/>
                                <w:left w:val="none" w:sz="0" w:space="0" w:color="auto"/>
                                <w:bottom w:val="none" w:sz="0" w:space="0" w:color="auto"/>
                                <w:right w:val="none" w:sz="0" w:space="0" w:color="auto"/>
                              </w:divBdr>
                            </w:div>
                            <w:div w:id="769472863">
                              <w:marLeft w:val="0"/>
                              <w:marRight w:val="0"/>
                              <w:marTop w:val="0"/>
                              <w:marBottom w:val="0"/>
                              <w:divBdr>
                                <w:top w:val="none" w:sz="0" w:space="0" w:color="auto"/>
                                <w:left w:val="none" w:sz="0" w:space="0" w:color="auto"/>
                                <w:bottom w:val="none" w:sz="0" w:space="0" w:color="auto"/>
                                <w:right w:val="none" w:sz="0" w:space="0" w:color="auto"/>
                              </w:divBdr>
                              <w:divsChild>
                                <w:div w:id="1103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1498">
                          <w:marLeft w:val="0"/>
                          <w:marRight w:val="0"/>
                          <w:marTop w:val="0"/>
                          <w:marBottom w:val="0"/>
                          <w:divBdr>
                            <w:top w:val="none" w:sz="0" w:space="0" w:color="auto"/>
                            <w:left w:val="none" w:sz="0" w:space="0" w:color="auto"/>
                            <w:bottom w:val="none" w:sz="0" w:space="0" w:color="auto"/>
                            <w:right w:val="none" w:sz="0" w:space="0" w:color="auto"/>
                          </w:divBdr>
                          <w:divsChild>
                            <w:div w:id="1055541689">
                              <w:marLeft w:val="0"/>
                              <w:marRight w:val="0"/>
                              <w:marTop w:val="0"/>
                              <w:marBottom w:val="0"/>
                              <w:divBdr>
                                <w:top w:val="none" w:sz="0" w:space="0" w:color="auto"/>
                                <w:left w:val="none" w:sz="0" w:space="0" w:color="auto"/>
                                <w:bottom w:val="none" w:sz="0" w:space="0" w:color="auto"/>
                                <w:right w:val="none" w:sz="0" w:space="0" w:color="auto"/>
                              </w:divBdr>
                            </w:div>
                            <w:div w:id="1999066027">
                              <w:marLeft w:val="0"/>
                              <w:marRight w:val="0"/>
                              <w:marTop w:val="0"/>
                              <w:marBottom w:val="0"/>
                              <w:divBdr>
                                <w:top w:val="none" w:sz="0" w:space="0" w:color="auto"/>
                                <w:left w:val="none" w:sz="0" w:space="0" w:color="auto"/>
                                <w:bottom w:val="none" w:sz="0" w:space="0" w:color="auto"/>
                                <w:right w:val="none" w:sz="0" w:space="0" w:color="auto"/>
                              </w:divBdr>
                              <w:divsChild>
                                <w:div w:id="9411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1892">
                          <w:marLeft w:val="0"/>
                          <w:marRight w:val="0"/>
                          <w:marTop w:val="0"/>
                          <w:marBottom w:val="0"/>
                          <w:divBdr>
                            <w:top w:val="none" w:sz="0" w:space="0" w:color="auto"/>
                            <w:left w:val="none" w:sz="0" w:space="0" w:color="auto"/>
                            <w:bottom w:val="none" w:sz="0" w:space="0" w:color="auto"/>
                            <w:right w:val="none" w:sz="0" w:space="0" w:color="auto"/>
                          </w:divBdr>
                          <w:divsChild>
                            <w:div w:id="673000010">
                              <w:marLeft w:val="0"/>
                              <w:marRight w:val="0"/>
                              <w:marTop w:val="0"/>
                              <w:marBottom w:val="0"/>
                              <w:divBdr>
                                <w:top w:val="none" w:sz="0" w:space="0" w:color="auto"/>
                                <w:left w:val="none" w:sz="0" w:space="0" w:color="auto"/>
                                <w:bottom w:val="none" w:sz="0" w:space="0" w:color="auto"/>
                                <w:right w:val="none" w:sz="0" w:space="0" w:color="auto"/>
                              </w:divBdr>
                            </w:div>
                            <w:div w:id="1803110454">
                              <w:marLeft w:val="0"/>
                              <w:marRight w:val="0"/>
                              <w:marTop w:val="0"/>
                              <w:marBottom w:val="0"/>
                              <w:divBdr>
                                <w:top w:val="none" w:sz="0" w:space="0" w:color="auto"/>
                                <w:left w:val="none" w:sz="0" w:space="0" w:color="auto"/>
                                <w:bottom w:val="none" w:sz="0" w:space="0" w:color="auto"/>
                                <w:right w:val="none" w:sz="0" w:space="0" w:color="auto"/>
                              </w:divBdr>
                              <w:divsChild>
                                <w:div w:id="15277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88131">
                          <w:marLeft w:val="0"/>
                          <w:marRight w:val="0"/>
                          <w:marTop w:val="0"/>
                          <w:marBottom w:val="0"/>
                          <w:divBdr>
                            <w:top w:val="none" w:sz="0" w:space="0" w:color="auto"/>
                            <w:left w:val="none" w:sz="0" w:space="0" w:color="auto"/>
                            <w:bottom w:val="none" w:sz="0" w:space="0" w:color="auto"/>
                            <w:right w:val="none" w:sz="0" w:space="0" w:color="auto"/>
                          </w:divBdr>
                          <w:divsChild>
                            <w:div w:id="650839249">
                              <w:marLeft w:val="0"/>
                              <w:marRight w:val="0"/>
                              <w:marTop w:val="0"/>
                              <w:marBottom w:val="0"/>
                              <w:divBdr>
                                <w:top w:val="none" w:sz="0" w:space="0" w:color="auto"/>
                                <w:left w:val="none" w:sz="0" w:space="0" w:color="auto"/>
                                <w:bottom w:val="none" w:sz="0" w:space="0" w:color="auto"/>
                                <w:right w:val="none" w:sz="0" w:space="0" w:color="auto"/>
                              </w:divBdr>
                            </w:div>
                            <w:div w:id="146944721">
                              <w:marLeft w:val="0"/>
                              <w:marRight w:val="0"/>
                              <w:marTop w:val="0"/>
                              <w:marBottom w:val="0"/>
                              <w:divBdr>
                                <w:top w:val="none" w:sz="0" w:space="0" w:color="auto"/>
                                <w:left w:val="none" w:sz="0" w:space="0" w:color="auto"/>
                                <w:bottom w:val="none" w:sz="0" w:space="0" w:color="auto"/>
                                <w:right w:val="none" w:sz="0" w:space="0" w:color="auto"/>
                              </w:divBdr>
                              <w:divsChild>
                                <w:div w:id="14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826160">
      <w:bodyDiv w:val="1"/>
      <w:marLeft w:val="0"/>
      <w:marRight w:val="0"/>
      <w:marTop w:val="0"/>
      <w:marBottom w:val="0"/>
      <w:divBdr>
        <w:top w:val="none" w:sz="0" w:space="0" w:color="auto"/>
        <w:left w:val="none" w:sz="0" w:space="0" w:color="auto"/>
        <w:bottom w:val="none" w:sz="0" w:space="0" w:color="auto"/>
        <w:right w:val="none" w:sz="0" w:space="0" w:color="auto"/>
      </w:divBdr>
      <w:divsChild>
        <w:div w:id="1159466633">
          <w:marLeft w:val="1166"/>
          <w:marRight w:val="0"/>
          <w:marTop w:val="134"/>
          <w:marBottom w:val="0"/>
          <w:divBdr>
            <w:top w:val="none" w:sz="0" w:space="0" w:color="auto"/>
            <w:left w:val="none" w:sz="0" w:space="0" w:color="auto"/>
            <w:bottom w:val="none" w:sz="0" w:space="0" w:color="auto"/>
            <w:right w:val="none" w:sz="0" w:space="0" w:color="auto"/>
          </w:divBdr>
        </w:div>
        <w:div w:id="173961418">
          <w:marLeft w:val="1166"/>
          <w:marRight w:val="0"/>
          <w:marTop w:val="134"/>
          <w:marBottom w:val="0"/>
          <w:divBdr>
            <w:top w:val="none" w:sz="0" w:space="0" w:color="auto"/>
            <w:left w:val="none" w:sz="0" w:space="0" w:color="auto"/>
            <w:bottom w:val="none" w:sz="0" w:space="0" w:color="auto"/>
            <w:right w:val="none" w:sz="0" w:space="0" w:color="auto"/>
          </w:divBdr>
        </w:div>
      </w:divsChild>
    </w:div>
    <w:div w:id="313608739">
      <w:bodyDiv w:val="1"/>
      <w:marLeft w:val="0"/>
      <w:marRight w:val="0"/>
      <w:marTop w:val="0"/>
      <w:marBottom w:val="0"/>
      <w:divBdr>
        <w:top w:val="none" w:sz="0" w:space="0" w:color="auto"/>
        <w:left w:val="none" w:sz="0" w:space="0" w:color="auto"/>
        <w:bottom w:val="none" w:sz="0" w:space="0" w:color="auto"/>
        <w:right w:val="none" w:sz="0" w:space="0" w:color="auto"/>
      </w:divBdr>
    </w:div>
    <w:div w:id="346639985">
      <w:bodyDiv w:val="1"/>
      <w:marLeft w:val="0"/>
      <w:marRight w:val="0"/>
      <w:marTop w:val="0"/>
      <w:marBottom w:val="0"/>
      <w:divBdr>
        <w:top w:val="none" w:sz="0" w:space="0" w:color="auto"/>
        <w:left w:val="none" w:sz="0" w:space="0" w:color="auto"/>
        <w:bottom w:val="none" w:sz="0" w:space="0" w:color="auto"/>
        <w:right w:val="none" w:sz="0" w:space="0" w:color="auto"/>
      </w:divBdr>
    </w:div>
    <w:div w:id="391973014">
      <w:bodyDiv w:val="1"/>
      <w:marLeft w:val="0"/>
      <w:marRight w:val="0"/>
      <w:marTop w:val="0"/>
      <w:marBottom w:val="0"/>
      <w:divBdr>
        <w:top w:val="none" w:sz="0" w:space="0" w:color="auto"/>
        <w:left w:val="none" w:sz="0" w:space="0" w:color="auto"/>
        <w:bottom w:val="none" w:sz="0" w:space="0" w:color="auto"/>
        <w:right w:val="none" w:sz="0" w:space="0" w:color="auto"/>
      </w:divBdr>
    </w:div>
    <w:div w:id="406198257">
      <w:bodyDiv w:val="1"/>
      <w:marLeft w:val="0"/>
      <w:marRight w:val="0"/>
      <w:marTop w:val="0"/>
      <w:marBottom w:val="0"/>
      <w:divBdr>
        <w:top w:val="none" w:sz="0" w:space="0" w:color="auto"/>
        <w:left w:val="none" w:sz="0" w:space="0" w:color="auto"/>
        <w:bottom w:val="none" w:sz="0" w:space="0" w:color="auto"/>
        <w:right w:val="none" w:sz="0" w:space="0" w:color="auto"/>
      </w:divBdr>
      <w:divsChild>
        <w:div w:id="387345249">
          <w:marLeft w:val="547"/>
          <w:marRight w:val="0"/>
          <w:marTop w:val="154"/>
          <w:marBottom w:val="0"/>
          <w:divBdr>
            <w:top w:val="none" w:sz="0" w:space="0" w:color="auto"/>
            <w:left w:val="none" w:sz="0" w:space="0" w:color="auto"/>
            <w:bottom w:val="none" w:sz="0" w:space="0" w:color="auto"/>
            <w:right w:val="none" w:sz="0" w:space="0" w:color="auto"/>
          </w:divBdr>
        </w:div>
        <w:div w:id="764690427">
          <w:marLeft w:val="547"/>
          <w:marRight w:val="0"/>
          <w:marTop w:val="154"/>
          <w:marBottom w:val="0"/>
          <w:divBdr>
            <w:top w:val="none" w:sz="0" w:space="0" w:color="auto"/>
            <w:left w:val="none" w:sz="0" w:space="0" w:color="auto"/>
            <w:bottom w:val="none" w:sz="0" w:space="0" w:color="auto"/>
            <w:right w:val="none" w:sz="0" w:space="0" w:color="auto"/>
          </w:divBdr>
        </w:div>
        <w:div w:id="769357652">
          <w:marLeft w:val="1166"/>
          <w:marRight w:val="0"/>
          <w:marTop w:val="134"/>
          <w:marBottom w:val="0"/>
          <w:divBdr>
            <w:top w:val="none" w:sz="0" w:space="0" w:color="auto"/>
            <w:left w:val="none" w:sz="0" w:space="0" w:color="auto"/>
            <w:bottom w:val="none" w:sz="0" w:space="0" w:color="auto"/>
            <w:right w:val="none" w:sz="0" w:space="0" w:color="auto"/>
          </w:divBdr>
        </w:div>
        <w:div w:id="939948258">
          <w:marLeft w:val="1166"/>
          <w:marRight w:val="0"/>
          <w:marTop w:val="134"/>
          <w:marBottom w:val="0"/>
          <w:divBdr>
            <w:top w:val="none" w:sz="0" w:space="0" w:color="auto"/>
            <w:left w:val="none" w:sz="0" w:space="0" w:color="auto"/>
            <w:bottom w:val="none" w:sz="0" w:space="0" w:color="auto"/>
            <w:right w:val="none" w:sz="0" w:space="0" w:color="auto"/>
          </w:divBdr>
        </w:div>
      </w:divsChild>
    </w:div>
    <w:div w:id="406652276">
      <w:bodyDiv w:val="1"/>
      <w:marLeft w:val="0"/>
      <w:marRight w:val="0"/>
      <w:marTop w:val="0"/>
      <w:marBottom w:val="0"/>
      <w:divBdr>
        <w:top w:val="none" w:sz="0" w:space="0" w:color="auto"/>
        <w:left w:val="none" w:sz="0" w:space="0" w:color="auto"/>
        <w:bottom w:val="none" w:sz="0" w:space="0" w:color="auto"/>
        <w:right w:val="none" w:sz="0" w:space="0" w:color="auto"/>
      </w:divBdr>
    </w:div>
    <w:div w:id="468474845">
      <w:bodyDiv w:val="1"/>
      <w:marLeft w:val="0"/>
      <w:marRight w:val="0"/>
      <w:marTop w:val="0"/>
      <w:marBottom w:val="0"/>
      <w:divBdr>
        <w:top w:val="none" w:sz="0" w:space="0" w:color="auto"/>
        <w:left w:val="none" w:sz="0" w:space="0" w:color="auto"/>
        <w:bottom w:val="none" w:sz="0" w:space="0" w:color="auto"/>
        <w:right w:val="none" w:sz="0" w:space="0" w:color="auto"/>
      </w:divBdr>
    </w:div>
    <w:div w:id="530803114">
      <w:bodyDiv w:val="1"/>
      <w:marLeft w:val="0"/>
      <w:marRight w:val="0"/>
      <w:marTop w:val="0"/>
      <w:marBottom w:val="0"/>
      <w:divBdr>
        <w:top w:val="none" w:sz="0" w:space="0" w:color="auto"/>
        <w:left w:val="none" w:sz="0" w:space="0" w:color="auto"/>
        <w:bottom w:val="none" w:sz="0" w:space="0" w:color="auto"/>
        <w:right w:val="none" w:sz="0" w:space="0" w:color="auto"/>
      </w:divBdr>
      <w:divsChild>
        <w:div w:id="887761453">
          <w:marLeft w:val="547"/>
          <w:marRight w:val="0"/>
          <w:marTop w:val="154"/>
          <w:marBottom w:val="0"/>
          <w:divBdr>
            <w:top w:val="none" w:sz="0" w:space="0" w:color="auto"/>
            <w:left w:val="none" w:sz="0" w:space="0" w:color="auto"/>
            <w:bottom w:val="none" w:sz="0" w:space="0" w:color="auto"/>
            <w:right w:val="none" w:sz="0" w:space="0" w:color="auto"/>
          </w:divBdr>
        </w:div>
      </w:divsChild>
    </w:div>
    <w:div w:id="545064123">
      <w:bodyDiv w:val="1"/>
      <w:marLeft w:val="0"/>
      <w:marRight w:val="0"/>
      <w:marTop w:val="0"/>
      <w:marBottom w:val="0"/>
      <w:divBdr>
        <w:top w:val="none" w:sz="0" w:space="0" w:color="auto"/>
        <w:left w:val="none" w:sz="0" w:space="0" w:color="auto"/>
        <w:bottom w:val="none" w:sz="0" w:space="0" w:color="auto"/>
        <w:right w:val="none" w:sz="0" w:space="0" w:color="auto"/>
      </w:divBdr>
    </w:div>
    <w:div w:id="752168638">
      <w:bodyDiv w:val="1"/>
      <w:marLeft w:val="0"/>
      <w:marRight w:val="0"/>
      <w:marTop w:val="0"/>
      <w:marBottom w:val="0"/>
      <w:divBdr>
        <w:top w:val="none" w:sz="0" w:space="0" w:color="auto"/>
        <w:left w:val="none" w:sz="0" w:space="0" w:color="auto"/>
        <w:bottom w:val="none" w:sz="0" w:space="0" w:color="auto"/>
        <w:right w:val="none" w:sz="0" w:space="0" w:color="auto"/>
      </w:divBdr>
    </w:div>
    <w:div w:id="757290838">
      <w:bodyDiv w:val="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547"/>
          <w:marRight w:val="0"/>
          <w:marTop w:val="144"/>
          <w:marBottom w:val="0"/>
          <w:divBdr>
            <w:top w:val="none" w:sz="0" w:space="0" w:color="auto"/>
            <w:left w:val="none" w:sz="0" w:space="0" w:color="auto"/>
            <w:bottom w:val="none" w:sz="0" w:space="0" w:color="auto"/>
            <w:right w:val="none" w:sz="0" w:space="0" w:color="auto"/>
          </w:divBdr>
        </w:div>
        <w:div w:id="712388035">
          <w:marLeft w:val="547"/>
          <w:marRight w:val="0"/>
          <w:marTop w:val="144"/>
          <w:marBottom w:val="0"/>
          <w:divBdr>
            <w:top w:val="none" w:sz="0" w:space="0" w:color="auto"/>
            <w:left w:val="none" w:sz="0" w:space="0" w:color="auto"/>
            <w:bottom w:val="none" w:sz="0" w:space="0" w:color="auto"/>
            <w:right w:val="none" w:sz="0" w:space="0" w:color="auto"/>
          </w:divBdr>
        </w:div>
      </w:divsChild>
    </w:div>
    <w:div w:id="785851940">
      <w:bodyDiv w:val="1"/>
      <w:marLeft w:val="0"/>
      <w:marRight w:val="0"/>
      <w:marTop w:val="0"/>
      <w:marBottom w:val="0"/>
      <w:divBdr>
        <w:top w:val="none" w:sz="0" w:space="0" w:color="auto"/>
        <w:left w:val="none" w:sz="0" w:space="0" w:color="auto"/>
        <w:bottom w:val="none" w:sz="0" w:space="0" w:color="auto"/>
        <w:right w:val="none" w:sz="0" w:space="0" w:color="auto"/>
      </w:divBdr>
    </w:div>
    <w:div w:id="797650049">
      <w:bodyDiv w:val="1"/>
      <w:marLeft w:val="0"/>
      <w:marRight w:val="0"/>
      <w:marTop w:val="0"/>
      <w:marBottom w:val="0"/>
      <w:divBdr>
        <w:top w:val="none" w:sz="0" w:space="0" w:color="auto"/>
        <w:left w:val="none" w:sz="0" w:space="0" w:color="auto"/>
        <w:bottom w:val="none" w:sz="0" w:space="0" w:color="auto"/>
        <w:right w:val="none" w:sz="0" w:space="0" w:color="auto"/>
      </w:divBdr>
    </w:div>
    <w:div w:id="855844815">
      <w:bodyDiv w:val="1"/>
      <w:marLeft w:val="0"/>
      <w:marRight w:val="0"/>
      <w:marTop w:val="0"/>
      <w:marBottom w:val="0"/>
      <w:divBdr>
        <w:top w:val="none" w:sz="0" w:space="0" w:color="auto"/>
        <w:left w:val="none" w:sz="0" w:space="0" w:color="auto"/>
        <w:bottom w:val="none" w:sz="0" w:space="0" w:color="auto"/>
        <w:right w:val="none" w:sz="0" w:space="0" w:color="auto"/>
      </w:divBdr>
      <w:divsChild>
        <w:div w:id="763460320">
          <w:marLeft w:val="547"/>
          <w:marRight w:val="0"/>
          <w:marTop w:val="154"/>
          <w:marBottom w:val="0"/>
          <w:divBdr>
            <w:top w:val="none" w:sz="0" w:space="0" w:color="auto"/>
            <w:left w:val="none" w:sz="0" w:space="0" w:color="auto"/>
            <w:bottom w:val="none" w:sz="0" w:space="0" w:color="auto"/>
            <w:right w:val="none" w:sz="0" w:space="0" w:color="auto"/>
          </w:divBdr>
        </w:div>
        <w:div w:id="552272164">
          <w:marLeft w:val="1166"/>
          <w:marRight w:val="0"/>
          <w:marTop w:val="134"/>
          <w:marBottom w:val="0"/>
          <w:divBdr>
            <w:top w:val="none" w:sz="0" w:space="0" w:color="auto"/>
            <w:left w:val="none" w:sz="0" w:space="0" w:color="auto"/>
            <w:bottom w:val="none" w:sz="0" w:space="0" w:color="auto"/>
            <w:right w:val="none" w:sz="0" w:space="0" w:color="auto"/>
          </w:divBdr>
        </w:div>
        <w:div w:id="722366712">
          <w:marLeft w:val="547"/>
          <w:marRight w:val="0"/>
          <w:marTop w:val="154"/>
          <w:marBottom w:val="0"/>
          <w:divBdr>
            <w:top w:val="none" w:sz="0" w:space="0" w:color="auto"/>
            <w:left w:val="none" w:sz="0" w:space="0" w:color="auto"/>
            <w:bottom w:val="none" w:sz="0" w:space="0" w:color="auto"/>
            <w:right w:val="none" w:sz="0" w:space="0" w:color="auto"/>
          </w:divBdr>
        </w:div>
        <w:div w:id="1962300243">
          <w:marLeft w:val="1166"/>
          <w:marRight w:val="0"/>
          <w:marTop w:val="134"/>
          <w:marBottom w:val="0"/>
          <w:divBdr>
            <w:top w:val="none" w:sz="0" w:space="0" w:color="auto"/>
            <w:left w:val="none" w:sz="0" w:space="0" w:color="auto"/>
            <w:bottom w:val="none" w:sz="0" w:space="0" w:color="auto"/>
            <w:right w:val="none" w:sz="0" w:space="0" w:color="auto"/>
          </w:divBdr>
        </w:div>
      </w:divsChild>
    </w:div>
    <w:div w:id="908266269">
      <w:bodyDiv w:val="1"/>
      <w:marLeft w:val="0"/>
      <w:marRight w:val="0"/>
      <w:marTop w:val="0"/>
      <w:marBottom w:val="0"/>
      <w:divBdr>
        <w:top w:val="none" w:sz="0" w:space="0" w:color="auto"/>
        <w:left w:val="none" w:sz="0" w:space="0" w:color="auto"/>
        <w:bottom w:val="none" w:sz="0" w:space="0" w:color="auto"/>
        <w:right w:val="none" w:sz="0" w:space="0" w:color="auto"/>
      </w:divBdr>
      <w:divsChild>
        <w:div w:id="1963536062">
          <w:marLeft w:val="0"/>
          <w:marRight w:val="0"/>
          <w:marTop w:val="0"/>
          <w:marBottom w:val="0"/>
          <w:divBdr>
            <w:top w:val="none" w:sz="0" w:space="0" w:color="auto"/>
            <w:left w:val="none" w:sz="0" w:space="0" w:color="auto"/>
            <w:bottom w:val="none" w:sz="0" w:space="0" w:color="auto"/>
            <w:right w:val="none" w:sz="0" w:space="0" w:color="auto"/>
          </w:divBdr>
        </w:div>
      </w:divsChild>
    </w:div>
    <w:div w:id="972751393">
      <w:bodyDiv w:val="1"/>
      <w:marLeft w:val="0"/>
      <w:marRight w:val="0"/>
      <w:marTop w:val="0"/>
      <w:marBottom w:val="0"/>
      <w:divBdr>
        <w:top w:val="none" w:sz="0" w:space="0" w:color="auto"/>
        <w:left w:val="none" w:sz="0" w:space="0" w:color="auto"/>
        <w:bottom w:val="none" w:sz="0" w:space="0" w:color="auto"/>
        <w:right w:val="none" w:sz="0" w:space="0" w:color="auto"/>
      </w:divBdr>
    </w:div>
    <w:div w:id="979043182">
      <w:bodyDiv w:val="1"/>
      <w:marLeft w:val="0"/>
      <w:marRight w:val="0"/>
      <w:marTop w:val="0"/>
      <w:marBottom w:val="0"/>
      <w:divBdr>
        <w:top w:val="none" w:sz="0" w:space="0" w:color="auto"/>
        <w:left w:val="none" w:sz="0" w:space="0" w:color="auto"/>
        <w:bottom w:val="none" w:sz="0" w:space="0" w:color="auto"/>
        <w:right w:val="none" w:sz="0" w:space="0" w:color="auto"/>
      </w:divBdr>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57707301">
      <w:bodyDiv w:val="1"/>
      <w:marLeft w:val="0"/>
      <w:marRight w:val="0"/>
      <w:marTop w:val="0"/>
      <w:marBottom w:val="0"/>
      <w:divBdr>
        <w:top w:val="none" w:sz="0" w:space="0" w:color="auto"/>
        <w:left w:val="none" w:sz="0" w:space="0" w:color="auto"/>
        <w:bottom w:val="none" w:sz="0" w:space="0" w:color="auto"/>
        <w:right w:val="none" w:sz="0" w:space="0" w:color="auto"/>
      </w:divBdr>
    </w:div>
    <w:div w:id="1093238526">
      <w:bodyDiv w:val="1"/>
      <w:marLeft w:val="0"/>
      <w:marRight w:val="0"/>
      <w:marTop w:val="0"/>
      <w:marBottom w:val="0"/>
      <w:divBdr>
        <w:top w:val="none" w:sz="0" w:space="0" w:color="auto"/>
        <w:left w:val="none" w:sz="0" w:space="0" w:color="auto"/>
        <w:bottom w:val="none" w:sz="0" w:space="0" w:color="auto"/>
        <w:right w:val="none" w:sz="0" w:space="0" w:color="auto"/>
      </w:divBdr>
      <w:divsChild>
        <w:div w:id="1186871382">
          <w:marLeft w:val="547"/>
          <w:marRight w:val="0"/>
          <w:marTop w:val="154"/>
          <w:marBottom w:val="0"/>
          <w:divBdr>
            <w:top w:val="none" w:sz="0" w:space="0" w:color="auto"/>
            <w:left w:val="none" w:sz="0" w:space="0" w:color="auto"/>
            <w:bottom w:val="none" w:sz="0" w:space="0" w:color="auto"/>
            <w:right w:val="none" w:sz="0" w:space="0" w:color="auto"/>
          </w:divBdr>
        </w:div>
      </w:divsChild>
    </w:div>
    <w:div w:id="1159344802">
      <w:bodyDiv w:val="1"/>
      <w:marLeft w:val="0"/>
      <w:marRight w:val="0"/>
      <w:marTop w:val="0"/>
      <w:marBottom w:val="0"/>
      <w:divBdr>
        <w:top w:val="none" w:sz="0" w:space="0" w:color="auto"/>
        <w:left w:val="none" w:sz="0" w:space="0" w:color="auto"/>
        <w:bottom w:val="none" w:sz="0" w:space="0" w:color="auto"/>
        <w:right w:val="none" w:sz="0" w:space="0" w:color="auto"/>
      </w:divBdr>
    </w:div>
    <w:div w:id="1208032734">
      <w:bodyDiv w:val="1"/>
      <w:marLeft w:val="0"/>
      <w:marRight w:val="0"/>
      <w:marTop w:val="0"/>
      <w:marBottom w:val="0"/>
      <w:divBdr>
        <w:top w:val="none" w:sz="0" w:space="0" w:color="auto"/>
        <w:left w:val="none" w:sz="0" w:space="0" w:color="auto"/>
        <w:bottom w:val="none" w:sz="0" w:space="0" w:color="auto"/>
        <w:right w:val="none" w:sz="0" w:space="0" w:color="auto"/>
      </w:divBdr>
      <w:divsChild>
        <w:div w:id="386997942">
          <w:marLeft w:val="547"/>
          <w:marRight w:val="0"/>
          <w:marTop w:val="154"/>
          <w:marBottom w:val="0"/>
          <w:divBdr>
            <w:top w:val="none" w:sz="0" w:space="0" w:color="auto"/>
            <w:left w:val="none" w:sz="0" w:space="0" w:color="auto"/>
            <w:bottom w:val="none" w:sz="0" w:space="0" w:color="auto"/>
            <w:right w:val="none" w:sz="0" w:space="0" w:color="auto"/>
          </w:divBdr>
        </w:div>
      </w:divsChild>
    </w:div>
    <w:div w:id="1242567477">
      <w:bodyDiv w:val="1"/>
      <w:marLeft w:val="0"/>
      <w:marRight w:val="0"/>
      <w:marTop w:val="0"/>
      <w:marBottom w:val="0"/>
      <w:divBdr>
        <w:top w:val="none" w:sz="0" w:space="0" w:color="auto"/>
        <w:left w:val="none" w:sz="0" w:space="0" w:color="auto"/>
        <w:bottom w:val="none" w:sz="0" w:space="0" w:color="auto"/>
        <w:right w:val="none" w:sz="0" w:space="0" w:color="auto"/>
      </w:divBdr>
    </w:div>
    <w:div w:id="1250234278">
      <w:bodyDiv w:val="1"/>
      <w:marLeft w:val="0"/>
      <w:marRight w:val="0"/>
      <w:marTop w:val="0"/>
      <w:marBottom w:val="0"/>
      <w:divBdr>
        <w:top w:val="none" w:sz="0" w:space="0" w:color="auto"/>
        <w:left w:val="none" w:sz="0" w:space="0" w:color="auto"/>
        <w:bottom w:val="none" w:sz="0" w:space="0" w:color="auto"/>
        <w:right w:val="none" w:sz="0" w:space="0" w:color="auto"/>
      </w:divBdr>
    </w:div>
    <w:div w:id="1299609935">
      <w:bodyDiv w:val="1"/>
      <w:marLeft w:val="0"/>
      <w:marRight w:val="0"/>
      <w:marTop w:val="0"/>
      <w:marBottom w:val="0"/>
      <w:divBdr>
        <w:top w:val="none" w:sz="0" w:space="0" w:color="auto"/>
        <w:left w:val="none" w:sz="0" w:space="0" w:color="auto"/>
        <w:bottom w:val="none" w:sz="0" w:space="0" w:color="auto"/>
        <w:right w:val="none" w:sz="0" w:space="0" w:color="auto"/>
      </w:divBdr>
    </w:div>
    <w:div w:id="1339234934">
      <w:bodyDiv w:val="1"/>
      <w:marLeft w:val="0"/>
      <w:marRight w:val="0"/>
      <w:marTop w:val="0"/>
      <w:marBottom w:val="0"/>
      <w:divBdr>
        <w:top w:val="none" w:sz="0" w:space="0" w:color="auto"/>
        <w:left w:val="none" w:sz="0" w:space="0" w:color="auto"/>
        <w:bottom w:val="none" w:sz="0" w:space="0" w:color="auto"/>
        <w:right w:val="none" w:sz="0" w:space="0" w:color="auto"/>
      </w:divBdr>
    </w:div>
    <w:div w:id="1362242161">
      <w:bodyDiv w:val="1"/>
      <w:marLeft w:val="0"/>
      <w:marRight w:val="0"/>
      <w:marTop w:val="0"/>
      <w:marBottom w:val="0"/>
      <w:divBdr>
        <w:top w:val="none" w:sz="0" w:space="0" w:color="auto"/>
        <w:left w:val="none" w:sz="0" w:space="0" w:color="auto"/>
        <w:bottom w:val="none" w:sz="0" w:space="0" w:color="auto"/>
        <w:right w:val="none" w:sz="0" w:space="0" w:color="auto"/>
      </w:divBdr>
    </w:div>
    <w:div w:id="1379092345">
      <w:bodyDiv w:val="1"/>
      <w:marLeft w:val="0"/>
      <w:marRight w:val="0"/>
      <w:marTop w:val="0"/>
      <w:marBottom w:val="0"/>
      <w:divBdr>
        <w:top w:val="none" w:sz="0" w:space="0" w:color="auto"/>
        <w:left w:val="none" w:sz="0" w:space="0" w:color="auto"/>
        <w:bottom w:val="none" w:sz="0" w:space="0" w:color="auto"/>
        <w:right w:val="none" w:sz="0" w:space="0" w:color="auto"/>
      </w:divBdr>
      <w:divsChild>
        <w:div w:id="602416639">
          <w:marLeft w:val="547"/>
          <w:marRight w:val="0"/>
          <w:marTop w:val="154"/>
          <w:marBottom w:val="0"/>
          <w:divBdr>
            <w:top w:val="none" w:sz="0" w:space="0" w:color="auto"/>
            <w:left w:val="none" w:sz="0" w:space="0" w:color="auto"/>
            <w:bottom w:val="none" w:sz="0" w:space="0" w:color="auto"/>
            <w:right w:val="none" w:sz="0" w:space="0" w:color="auto"/>
          </w:divBdr>
        </w:div>
        <w:div w:id="908806791">
          <w:marLeft w:val="547"/>
          <w:marRight w:val="0"/>
          <w:marTop w:val="154"/>
          <w:marBottom w:val="0"/>
          <w:divBdr>
            <w:top w:val="none" w:sz="0" w:space="0" w:color="auto"/>
            <w:left w:val="none" w:sz="0" w:space="0" w:color="auto"/>
            <w:bottom w:val="none" w:sz="0" w:space="0" w:color="auto"/>
            <w:right w:val="none" w:sz="0" w:space="0" w:color="auto"/>
          </w:divBdr>
        </w:div>
        <w:div w:id="1218711037">
          <w:marLeft w:val="547"/>
          <w:marRight w:val="0"/>
          <w:marTop w:val="154"/>
          <w:marBottom w:val="0"/>
          <w:divBdr>
            <w:top w:val="none" w:sz="0" w:space="0" w:color="auto"/>
            <w:left w:val="none" w:sz="0" w:space="0" w:color="auto"/>
            <w:bottom w:val="none" w:sz="0" w:space="0" w:color="auto"/>
            <w:right w:val="none" w:sz="0" w:space="0" w:color="auto"/>
          </w:divBdr>
        </w:div>
        <w:div w:id="664823140">
          <w:marLeft w:val="547"/>
          <w:marRight w:val="0"/>
          <w:marTop w:val="154"/>
          <w:marBottom w:val="0"/>
          <w:divBdr>
            <w:top w:val="none" w:sz="0" w:space="0" w:color="auto"/>
            <w:left w:val="none" w:sz="0" w:space="0" w:color="auto"/>
            <w:bottom w:val="none" w:sz="0" w:space="0" w:color="auto"/>
            <w:right w:val="none" w:sz="0" w:space="0" w:color="auto"/>
          </w:divBdr>
        </w:div>
      </w:divsChild>
    </w:div>
    <w:div w:id="1386418332">
      <w:bodyDiv w:val="1"/>
      <w:marLeft w:val="0"/>
      <w:marRight w:val="0"/>
      <w:marTop w:val="0"/>
      <w:marBottom w:val="0"/>
      <w:divBdr>
        <w:top w:val="none" w:sz="0" w:space="0" w:color="auto"/>
        <w:left w:val="none" w:sz="0" w:space="0" w:color="auto"/>
        <w:bottom w:val="none" w:sz="0" w:space="0" w:color="auto"/>
        <w:right w:val="none" w:sz="0" w:space="0" w:color="auto"/>
      </w:divBdr>
      <w:divsChild>
        <w:div w:id="1904019438">
          <w:marLeft w:val="547"/>
          <w:marRight w:val="0"/>
          <w:marTop w:val="154"/>
          <w:marBottom w:val="0"/>
          <w:divBdr>
            <w:top w:val="none" w:sz="0" w:space="0" w:color="auto"/>
            <w:left w:val="none" w:sz="0" w:space="0" w:color="auto"/>
            <w:bottom w:val="none" w:sz="0" w:space="0" w:color="auto"/>
            <w:right w:val="none" w:sz="0" w:space="0" w:color="auto"/>
          </w:divBdr>
        </w:div>
      </w:divsChild>
    </w:div>
    <w:div w:id="1528375090">
      <w:bodyDiv w:val="1"/>
      <w:marLeft w:val="0"/>
      <w:marRight w:val="0"/>
      <w:marTop w:val="0"/>
      <w:marBottom w:val="0"/>
      <w:divBdr>
        <w:top w:val="none" w:sz="0" w:space="0" w:color="auto"/>
        <w:left w:val="none" w:sz="0" w:space="0" w:color="auto"/>
        <w:bottom w:val="none" w:sz="0" w:space="0" w:color="auto"/>
        <w:right w:val="none" w:sz="0" w:space="0" w:color="auto"/>
      </w:divBdr>
      <w:divsChild>
        <w:div w:id="1421878301">
          <w:marLeft w:val="547"/>
          <w:marRight w:val="0"/>
          <w:marTop w:val="154"/>
          <w:marBottom w:val="0"/>
          <w:divBdr>
            <w:top w:val="none" w:sz="0" w:space="0" w:color="auto"/>
            <w:left w:val="none" w:sz="0" w:space="0" w:color="auto"/>
            <w:bottom w:val="none" w:sz="0" w:space="0" w:color="auto"/>
            <w:right w:val="none" w:sz="0" w:space="0" w:color="auto"/>
          </w:divBdr>
        </w:div>
        <w:div w:id="374087259">
          <w:marLeft w:val="547"/>
          <w:marRight w:val="0"/>
          <w:marTop w:val="154"/>
          <w:marBottom w:val="0"/>
          <w:divBdr>
            <w:top w:val="none" w:sz="0" w:space="0" w:color="auto"/>
            <w:left w:val="none" w:sz="0" w:space="0" w:color="auto"/>
            <w:bottom w:val="none" w:sz="0" w:space="0" w:color="auto"/>
            <w:right w:val="none" w:sz="0" w:space="0" w:color="auto"/>
          </w:divBdr>
        </w:div>
        <w:div w:id="1504054665">
          <w:marLeft w:val="1166"/>
          <w:marRight w:val="0"/>
          <w:marTop w:val="134"/>
          <w:marBottom w:val="0"/>
          <w:divBdr>
            <w:top w:val="none" w:sz="0" w:space="0" w:color="auto"/>
            <w:left w:val="none" w:sz="0" w:space="0" w:color="auto"/>
            <w:bottom w:val="none" w:sz="0" w:space="0" w:color="auto"/>
            <w:right w:val="none" w:sz="0" w:space="0" w:color="auto"/>
          </w:divBdr>
        </w:div>
        <w:div w:id="334383562">
          <w:marLeft w:val="1166"/>
          <w:marRight w:val="0"/>
          <w:marTop w:val="134"/>
          <w:marBottom w:val="0"/>
          <w:divBdr>
            <w:top w:val="none" w:sz="0" w:space="0" w:color="auto"/>
            <w:left w:val="none" w:sz="0" w:space="0" w:color="auto"/>
            <w:bottom w:val="none" w:sz="0" w:space="0" w:color="auto"/>
            <w:right w:val="none" w:sz="0" w:space="0" w:color="auto"/>
          </w:divBdr>
        </w:div>
      </w:divsChild>
    </w:div>
    <w:div w:id="1623535580">
      <w:bodyDiv w:val="1"/>
      <w:marLeft w:val="0"/>
      <w:marRight w:val="0"/>
      <w:marTop w:val="0"/>
      <w:marBottom w:val="0"/>
      <w:divBdr>
        <w:top w:val="none" w:sz="0" w:space="0" w:color="auto"/>
        <w:left w:val="none" w:sz="0" w:space="0" w:color="auto"/>
        <w:bottom w:val="none" w:sz="0" w:space="0" w:color="auto"/>
        <w:right w:val="none" w:sz="0" w:space="0" w:color="auto"/>
      </w:divBdr>
    </w:div>
    <w:div w:id="1627851337">
      <w:bodyDiv w:val="1"/>
      <w:marLeft w:val="0"/>
      <w:marRight w:val="0"/>
      <w:marTop w:val="0"/>
      <w:marBottom w:val="0"/>
      <w:divBdr>
        <w:top w:val="none" w:sz="0" w:space="0" w:color="auto"/>
        <w:left w:val="none" w:sz="0" w:space="0" w:color="auto"/>
        <w:bottom w:val="none" w:sz="0" w:space="0" w:color="auto"/>
        <w:right w:val="none" w:sz="0" w:space="0" w:color="auto"/>
      </w:divBdr>
      <w:divsChild>
        <w:div w:id="1572427865">
          <w:marLeft w:val="547"/>
          <w:marRight w:val="0"/>
          <w:marTop w:val="154"/>
          <w:marBottom w:val="0"/>
          <w:divBdr>
            <w:top w:val="none" w:sz="0" w:space="0" w:color="auto"/>
            <w:left w:val="none" w:sz="0" w:space="0" w:color="auto"/>
            <w:bottom w:val="none" w:sz="0" w:space="0" w:color="auto"/>
            <w:right w:val="none" w:sz="0" w:space="0" w:color="auto"/>
          </w:divBdr>
        </w:div>
      </w:divsChild>
    </w:div>
    <w:div w:id="1665352517">
      <w:bodyDiv w:val="1"/>
      <w:marLeft w:val="0"/>
      <w:marRight w:val="0"/>
      <w:marTop w:val="0"/>
      <w:marBottom w:val="0"/>
      <w:divBdr>
        <w:top w:val="none" w:sz="0" w:space="0" w:color="auto"/>
        <w:left w:val="none" w:sz="0" w:space="0" w:color="auto"/>
        <w:bottom w:val="none" w:sz="0" w:space="0" w:color="auto"/>
        <w:right w:val="none" w:sz="0" w:space="0" w:color="auto"/>
      </w:divBdr>
    </w:div>
    <w:div w:id="1678995967">
      <w:bodyDiv w:val="1"/>
      <w:marLeft w:val="0"/>
      <w:marRight w:val="0"/>
      <w:marTop w:val="0"/>
      <w:marBottom w:val="0"/>
      <w:divBdr>
        <w:top w:val="none" w:sz="0" w:space="0" w:color="auto"/>
        <w:left w:val="none" w:sz="0" w:space="0" w:color="auto"/>
        <w:bottom w:val="none" w:sz="0" w:space="0" w:color="auto"/>
        <w:right w:val="none" w:sz="0" w:space="0" w:color="auto"/>
      </w:divBdr>
    </w:div>
    <w:div w:id="1728725137">
      <w:bodyDiv w:val="1"/>
      <w:marLeft w:val="0"/>
      <w:marRight w:val="0"/>
      <w:marTop w:val="0"/>
      <w:marBottom w:val="0"/>
      <w:divBdr>
        <w:top w:val="none" w:sz="0" w:space="0" w:color="auto"/>
        <w:left w:val="none" w:sz="0" w:space="0" w:color="auto"/>
        <w:bottom w:val="none" w:sz="0" w:space="0" w:color="auto"/>
        <w:right w:val="none" w:sz="0" w:space="0" w:color="auto"/>
      </w:divBdr>
      <w:divsChild>
        <w:div w:id="154810618">
          <w:marLeft w:val="547"/>
          <w:marRight w:val="0"/>
          <w:marTop w:val="154"/>
          <w:marBottom w:val="0"/>
          <w:divBdr>
            <w:top w:val="none" w:sz="0" w:space="0" w:color="auto"/>
            <w:left w:val="none" w:sz="0" w:space="0" w:color="auto"/>
            <w:bottom w:val="none" w:sz="0" w:space="0" w:color="auto"/>
            <w:right w:val="none" w:sz="0" w:space="0" w:color="auto"/>
          </w:divBdr>
        </w:div>
      </w:divsChild>
    </w:div>
    <w:div w:id="1752040061">
      <w:bodyDiv w:val="1"/>
      <w:marLeft w:val="0"/>
      <w:marRight w:val="0"/>
      <w:marTop w:val="0"/>
      <w:marBottom w:val="0"/>
      <w:divBdr>
        <w:top w:val="none" w:sz="0" w:space="0" w:color="auto"/>
        <w:left w:val="none" w:sz="0" w:space="0" w:color="auto"/>
        <w:bottom w:val="none" w:sz="0" w:space="0" w:color="auto"/>
        <w:right w:val="none" w:sz="0" w:space="0" w:color="auto"/>
      </w:divBdr>
      <w:divsChild>
        <w:div w:id="253904853">
          <w:marLeft w:val="547"/>
          <w:marRight w:val="0"/>
          <w:marTop w:val="154"/>
          <w:marBottom w:val="0"/>
          <w:divBdr>
            <w:top w:val="none" w:sz="0" w:space="0" w:color="auto"/>
            <w:left w:val="none" w:sz="0" w:space="0" w:color="auto"/>
            <w:bottom w:val="none" w:sz="0" w:space="0" w:color="auto"/>
            <w:right w:val="none" w:sz="0" w:space="0" w:color="auto"/>
          </w:divBdr>
        </w:div>
        <w:div w:id="1221481934">
          <w:marLeft w:val="547"/>
          <w:marRight w:val="0"/>
          <w:marTop w:val="154"/>
          <w:marBottom w:val="0"/>
          <w:divBdr>
            <w:top w:val="none" w:sz="0" w:space="0" w:color="auto"/>
            <w:left w:val="none" w:sz="0" w:space="0" w:color="auto"/>
            <w:bottom w:val="none" w:sz="0" w:space="0" w:color="auto"/>
            <w:right w:val="none" w:sz="0" w:space="0" w:color="auto"/>
          </w:divBdr>
        </w:div>
      </w:divsChild>
    </w:div>
    <w:div w:id="1754399750">
      <w:bodyDiv w:val="1"/>
      <w:marLeft w:val="0"/>
      <w:marRight w:val="0"/>
      <w:marTop w:val="0"/>
      <w:marBottom w:val="0"/>
      <w:divBdr>
        <w:top w:val="none" w:sz="0" w:space="0" w:color="auto"/>
        <w:left w:val="none" w:sz="0" w:space="0" w:color="auto"/>
        <w:bottom w:val="none" w:sz="0" w:space="0" w:color="auto"/>
        <w:right w:val="none" w:sz="0" w:space="0" w:color="auto"/>
      </w:divBdr>
      <w:divsChild>
        <w:div w:id="87238515">
          <w:marLeft w:val="547"/>
          <w:marRight w:val="0"/>
          <w:marTop w:val="154"/>
          <w:marBottom w:val="0"/>
          <w:divBdr>
            <w:top w:val="none" w:sz="0" w:space="0" w:color="auto"/>
            <w:left w:val="none" w:sz="0" w:space="0" w:color="auto"/>
            <w:bottom w:val="none" w:sz="0" w:space="0" w:color="auto"/>
            <w:right w:val="none" w:sz="0" w:space="0" w:color="auto"/>
          </w:divBdr>
        </w:div>
        <w:div w:id="2113475192">
          <w:marLeft w:val="547"/>
          <w:marRight w:val="0"/>
          <w:marTop w:val="154"/>
          <w:marBottom w:val="0"/>
          <w:divBdr>
            <w:top w:val="none" w:sz="0" w:space="0" w:color="auto"/>
            <w:left w:val="none" w:sz="0" w:space="0" w:color="auto"/>
            <w:bottom w:val="none" w:sz="0" w:space="0" w:color="auto"/>
            <w:right w:val="none" w:sz="0" w:space="0" w:color="auto"/>
          </w:divBdr>
        </w:div>
        <w:div w:id="1105270154">
          <w:marLeft w:val="1166"/>
          <w:marRight w:val="0"/>
          <w:marTop w:val="134"/>
          <w:marBottom w:val="0"/>
          <w:divBdr>
            <w:top w:val="none" w:sz="0" w:space="0" w:color="auto"/>
            <w:left w:val="none" w:sz="0" w:space="0" w:color="auto"/>
            <w:bottom w:val="none" w:sz="0" w:space="0" w:color="auto"/>
            <w:right w:val="none" w:sz="0" w:space="0" w:color="auto"/>
          </w:divBdr>
        </w:div>
      </w:divsChild>
    </w:div>
    <w:div w:id="1838032305">
      <w:bodyDiv w:val="1"/>
      <w:marLeft w:val="0"/>
      <w:marRight w:val="0"/>
      <w:marTop w:val="0"/>
      <w:marBottom w:val="0"/>
      <w:divBdr>
        <w:top w:val="none" w:sz="0" w:space="0" w:color="auto"/>
        <w:left w:val="none" w:sz="0" w:space="0" w:color="auto"/>
        <w:bottom w:val="none" w:sz="0" w:space="0" w:color="auto"/>
        <w:right w:val="none" w:sz="0" w:space="0" w:color="auto"/>
      </w:divBdr>
      <w:divsChild>
        <w:div w:id="1109469786">
          <w:marLeft w:val="336"/>
          <w:marRight w:val="0"/>
          <w:marTop w:val="120"/>
          <w:marBottom w:val="312"/>
          <w:divBdr>
            <w:top w:val="none" w:sz="0" w:space="0" w:color="auto"/>
            <w:left w:val="none" w:sz="0" w:space="0" w:color="auto"/>
            <w:bottom w:val="none" w:sz="0" w:space="0" w:color="auto"/>
            <w:right w:val="none" w:sz="0" w:space="0" w:color="auto"/>
          </w:divBdr>
          <w:divsChild>
            <w:div w:id="323777649">
              <w:marLeft w:val="0"/>
              <w:marRight w:val="0"/>
              <w:marTop w:val="0"/>
              <w:marBottom w:val="0"/>
              <w:divBdr>
                <w:top w:val="single" w:sz="6" w:space="0" w:color="CCCCCC"/>
                <w:left w:val="single" w:sz="6" w:space="0" w:color="CCCCCC"/>
                <w:bottom w:val="single" w:sz="6" w:space="0" w:color="CCCCCC"/>
                <w:right w:val="single" w:sz="6" w:space="0" w:color="CCCCCC"/>
              </w:divBdr>
              <w:divsChild>
                <w:div w:id="168008422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085105255">
          <w:marLeft w:val="0"/>
          <w:marRight w:val="0"/>
          <w:marTop w:val="0"/>
          <w:marBottom w:val="120"/>
          <w:divBdr>
            <w:top w:val="none" w:sz="0" w:space="0" w:color="auto"/>
            <w:left w:val="none" w:sz="0" w:space="0" w:color="auto"/>
            <w:bottom w:val="none" w:sz="0" w:space="0" w:color="auto"/>
            <w:right w:val="none" w:sz="0" w:space="0" w:color="auto"/>
          </w:divBdr>
        </w:div>
      </w:divsChild>
    </w:div>
    <w:div w:id="1844204394">
      <w:bodyDiv w:val="1"/>
      <w:marLeft w:val="0"/>
      <w:marRight w:val="0"/>
      <w:marTop w:val="0"/>
      <w:marBottom w:val="0"/>
      <w:divBdr>
        <w:top w:val="none" w:sz="0" w:space="0" w:color="auto"/>
        <w:left w:val="none" w:sz="0" w:space="0" w:color="auto"/>
        <w:bottom w:val="none" w:sz="0" w:space="0" w:color="auto"/>
        <w:right w:val="none" w:sz="0" w:space="0" w:color="auto"/>
      </w:divBdr>
    </w:div>
    <w:div w:id="18660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4D0E2-1645-44EC-B567-C894E6FF5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hail Iqball</dc:creator>
  <cp:keywords>Template;Lab Manual</cp:keywords>
  <cp:lastModifiedBy>Rabbia Hassan</cp:lastModifiedBy>
  <cp:revision>10</cp:revision>
  <cp:lastPrinted>2013-02-03T12:47:00Z</cp:lastPrinted>
  <dcterms:created xsi:type="dcterms:W3CDTF">2021-03-25T06:24:00Z</dcterms:created>
  <dcterms:modified xsi:type="dcterms:W3CDTF">2021-03-25T21:44:00Z</dcterms:modified>
</cp:coreProperties>
</file>